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04E7C" w:rsidRDefault="002F2055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08A546C4" wp14:editId="47988B18">
                <wp:simplePos x="0" y="0"/>
                <wp:positionH relativeFrom="margin">
                  <wp:posOffset>1371600</wp:posOffset>
                </wp:positionH>
                <wp:positionV relativeFrom="margin">
                  <wp:posOffset>0</wp:posOffset>
                </wp:positionV>
                <wp:extent cx="4114800" cy="1371600"/>
                <wp:effectExtent l="0" t="0" r="19050" b="1905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148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B222A" w:rsidRDefault="001E2856" w:rsidP="00040858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Fuel</w:t>
                            </w:r>
                          </w:p>
                          <w:p w:rsidR="001E2856" w:rsidRPr="00040858" w:rsidRDefault="00CF1BC1" w:rsidP="00040858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Issue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8A546C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08pt;margin-top:0;width:324pt;height:108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">
                <v:textbox>
                  <w:txbxContent>
                    <w:p w:rsidR="001B222A" w:rsidRDefault="001E2856" w:rsidP="00040858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Fuel</w:t>
                      </w:r>
                    </w:p>
                    <w:p w:rsidR="001E2856" w:rsidRPr="00040858" w:rsidRDefault="00CF1BC1" w:rsidP="00040858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Issue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08A546C4" wp14:editId="47988B18">
                <wp:simplePos x="0" y="0"/>
                <wp:positionH relativeFrom="margin">
                  <wp:posOffset>5486400</wp:posOffset>
                </wp:positionH>
                <wp:positionV relativeFrom="margin">
                  <wp:posOffset>0</wp:posOffset>
                </wp:positionV>
                <wp:extent cx="1371600" cy="914400"/>
                <wp:effectExtent l="0" t="0" r="19050" b="1905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52FF8" w:rsidRPr="007459BD" w:rsidRDefault="00CF1BC1" w:rsidP="008D4102">
                            <w:pPr>
                              <w:jc w:val="center"/>
                              <w:rPr>
                                <w:color w:val="0066FF"/>
                              </w:rPr>
                            </w:pPr>
                            <w:r>
                              <w:rPr>
                                <w:b/>
                                <w:color w:val="0066FF"/>
                                <w:sz w:val="40"/>
                              </w:rPr>
                              <w:t>ZFE2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A546C4" id="_x0000_s1027" type="#_x0000_t202" style="position:absolute;margin-left:6in;margin-top:0;width:108pt;height:1in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">
                <v:textbox>
                  <w:txbxContent>
                    <w:p w:rsidR="00352FF8" w:rsidRPr="007459BD" w:rsidRDefault="00CF1BC1" w:rsidP="008D4102">
                      <w:pPr>
                        <w:jc w:val="center"/>
                        <w:rPr>
                          <w:color w:val="0066FF"/>
                        </w:rPr>
                      </w:pPr>
                      <w:r>
                        <w:rPr>
                          <w:b/>
                          <w:color w:val="0066FF"/>
                          <w:sz w:val="40"/>
                        </w:rPr>
                        <w:t>ZFE2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>
                <wp:simplePos x="0" y="0"/>
                <wp:positionH relativeFrom="margin">
                  <wp:posOffset>0</wp:posOffset>
                </wp:positionH>
                <wp:positionV relativeFrom="margin">
                  <wp:posOffset>0</wp:posOffset>
                </wp:positionV>
                <wp:extent cx="1371600" cy="1371600"/>
                <wp:effectExtent l="0" t="0" r="19050" b="1905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D4102" w:rsidRDefault="008D4102" w:rsidP="008D4102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BC3D969" wp14:editId="13784EE3">
                                  <wp:extent cx="1218821" cy="914400"/>
                                  <wp:effectExtent l="0" t="0" r="0" b="0"/>
                                  <wp:docPr id="7" name="Picture 7" descr="A yellow school bus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Bus.png"/>
                                          <pic:cNvPicPr/>
                                        </pic:nvPicPr>
                                        <pic:blipFill>
                                          <a:blip r:embed="rId6">
                                            <a:clrChange>
                                              <a:clrFrom>
                                                <a:srgbClr val="000000">
                                                  <a:alpha val="0"/>
                                                </a:srgbClr>
                                              </a:clrFrom>
                                              <a:clrTo>
                                                <a:srgbClr val="000000">
                                                  <a:alpha val="0"/>
                                                </a:srgbClr>
                                              </a:clrTo>
                                            </a:clrChange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18821" cy="9144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Dept. of Public Instr.</w:t>
                            </w:r>
                          </w:p>
                          <w:p w:rsidR="002F2055" w:rsidRDefault="008D4102" w:rsidP="008D4102">
                            <w:pPr>
                              <w:jc w:val="center"/>
                            </w:pPr>
                            <w:r>
                              <w:t>Transportation</w:t>
                            </w:r>
                          </w:p>
                        </w:txbxContent>
                      </wps:txbx>
                      <wps:bodyPr rot="0" vert="horz" wrap="square" lIns="0" tIns="0" rIns="0" bIns="0" anchor="b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8" type="#_x0000_t202" style="position:absolute;margin-left:0;margin-top:0;width:108pt;height:108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">
                <v:textbox inset="0,0,0,0">
                  <w:txbxContent>
                    <w:p w:rsidR="008D4102" w:rsidRDefault="008D4102" w:rsidP="008D4102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2BC3D969" wp14:editId="13784EE3">
                            <wp:extent cx="1218821" cy="914400"/>
                            <wp:effectExtent l="0" t="0" r="0" b="0"/>
                            <wp:docPr id="7" name="Picture 7" descr="A yellow school bus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Bus.png"/>
                                    <pic:cNvPicPr/>
                                  </pic:nvPicPr>
                                  <pic:blipFill>
                                    <a:blip r:embed="rId6">
                                      <a:clrChange>
                                        <a:clrFrom>
                                          <a:srgbClr val="000000">
                                            <a:alpha val="0"/>
                                          </a:srgbClr>
                                        </a:clrFrom>
                                        <a:clrTo>
                                          <a:srgbClr val="000000">
                                            <a:alpha val="0"/>
                                          </a:srgbClr>
                                        </a:clrTo>
                                      </a:clrChange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18821" cy="9144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Dept. of Public Instr.</w:t>
                      </w:r>
                    </w:p>
                    <w:p w:rsidR="002F2055" w:rsidRDefault="008D4102" w:rsidP="008D4102">
                      <w:pPr>
                        <w:jc w:val="center"/>
                      </w:pPr>
                      <w:r>
                        <w:t>Transportation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page">
                  <wp:posOffset>457200</wp:posOffset>
                </wp:positionH>
                <wp:positionV relativeFrom="margin">
                  <wp:posOffset>1371600</wp:posOffset>
                </wp:positionV>
                <wp:extent cx="1828800" cy="1828800"/>
                <wp:effectExtent l="0" t="0" r="19050" b="1905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40858" w:rsidRPr="00040858" w:rsidRDefault="00040858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:rsidR="002F2055" w:rsidRPr="007459BD" w:rsidRDefault="008D4102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Procedure:</w:t>
                            </w:r>
                          </w:p>
                          <w:p w:rsidR="008D4102" w:rsidRPr="00040858" w:rsidRDefault="008D4102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8D4102" w:rsidRDefault="00CF1BC1" w:rsidP="00CF1BC1">
                            <w:pPr>
                              <w:ind w:left="180"/>
                            </w:pPr>
                            <w:r w:rsidRPr="00CF1BC1">
                              <w:t xml:space="preserve">Record fuel, oil, and Diesel Exhaust Fluid </w:t>
                            </w:r>
                            <w:r>
                              <w:t>(</w:t>
                            </w:r>
                            <w:r w:rsidRPr="00CF1BC1">
                              <w:rPr>
                                <w:i/>
                              </w:rPr>
                              <w:t>DEF</w:t>
                            </w:r>
                            <w:r w:rsidRPr="00CF1BC1">
                              <w:t>) consumption for equipment/inventory item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9" type="#_x0000_t202" style="position:absolute;margin-left:36pt;margin-top:108pt;width:2in;height:2in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">
                <v:textbox>
                  <w:txbxContent>
                    <w:p w:rsidR="00040858" w:rsidRPr="00040858" w:rsidRDefault="00040858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:rsidR="002F2055" w:rsidRPr="007459BD" w:rsidRDefault="008D4102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Procedure:</w:t>
                      </w:r>
                    </w:p>
                    <w:p w:rsidR="008D4102" w:rsidRPr="00040858" w:rsidRDefault="008D4102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8D4102" w:rsidRDefault="00CF1BC1" w:rsidP="00CF1BC1">
                      <w:pPr>
                        <w:ind w:left="180"/>
                      </w:pPr>
                      <w:r w:rsidRPr="00CF1BC1">
                        <w:t xml:space="preserve">Record fuel, oil, and Diesel Exhaust Fluid </w:t>
                      </w:r>
                      <w:r>
                        <w:t>(</w:t>
                      </w:r>
                      <w:r w:rsidRPr="00CF1BC1">
                        <w:rPr>
                          <w:i/>
                        </w:rPr>
                        <w:t>DEF</w:t>
                      </w:r>
                      <w:r w:rsidRPr="00CF1BC1">
                        <w:t>) consumption for equipment/inventory items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</w:p>
    <w:p w:rsidR="002F2055" w:rsidRDefault="00445B91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4A923FD5" wp14:editId="67A7BB66">
                <wp:simplePos x="0" y="0"/>
                <wp:positionH relativeFrom="margin">
                  <wp:posOffset>1828800</wp:posOffset>
                </wp:positionH>
                <wp:positionV relativeFrom="margin">
                  <wp:posOffset>8686800</wp:posOffset>
                </wp:positionV>
                <wp:extent cx="5029200" cy="457200"/>
                <wp:effectExtent l="0" t="0" r="19050" b="19050"/>
                <wp:wrapNone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35BC6" w:rsidRPr="00445B91" w:rsidRDefault="00A35BC6" w:rsidP="001B222A">
                            <w:pPr>
                              <w:rPr>
                                <w:b/>
                              </w:rPr>
                            </w:pPr>
                            <w:r w:rsidRPr="00A35BC6">
                              <w:t>N</w:t>
                            </w:r>
                            <w:r w:rsidR="001B222A">
                              <w:t>ot Applicab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923FD5" id="_x0000_s1030" type="#_x0000_t202" style="position:absolute;margin-left:2in;margin-top:684pt;width:396pt;height:36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">
                <v:textbox>
                  <w:txbxContent>
                    <w:p w:rsidR="00A35BC6" w:rsidRPr="00445B91" w:rsidRDefault="00A35BC6" w:rsidP="001B222A">
                      <w:pPr>
                        <w:rPr>
                          <w:b/>
                        </w:rPr>
                      </w:pPr>
                      <w:r w:rsidRPr="00A35BC6">
                        <w:t>N</w:t>
                      </w:r>
                      <w:r w:rsidR="001B222A">
                        <w:t>ot Applicable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>
                <wp:simplePos x="0" y="0"/>
                <wp:positionH relativeFrom="margin">
                  <wp:posOffset>0</wp:posOffset>
                </wp:positionH>
                <wp:positionV relativeFrom="margin">
                  <wp:posOffset>8686800</wp:posOffset>
                </wp:positionV>
                <wp:extent cx="1828800" cy="457200"/>
                <wp:effectExtent l="0" t="0" r="19050" b="19050"/>
                <wp:wrapNone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45B91" w:rsidRPr="004D55E8" w:rsidRDefault="00040858" w:rsidP="00445B91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4D55E8">
                              <w:rPr>
                                <w:b/>
                                <w:color w:val="0066FF"/>
                              </w:rPr>
                              <w:t xml:space="preserve">Website </w:t>
                            </w:r>
                            <w:r w:rsidR="00445B91" w:rsidRPr="004D55E8">
                              <w:rPr>
                                <w:b/>
                                <w:color w:val="0066FF"/>
                              </w:rPr>
                              <w:t>Application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1" type="#_x0000_t202" style="position:absolute;margin-left:0;margin-top:684pt;width:2in;height:36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">
                <v:textbox>
                  <w:txbxContent>
                    <w:p w:rsidR="00445B91" w:rsidRPr="004D55E8" w:rsidRDefault="00040858" w:rsidP="00445B91">
                      <w:pPr>
                        <w:rPr>
                          <w:b/>
                          <w:color w:val="0066FF"/>
                        </w:rPr>
                      </w:pPr>
                      <w:r w:rsidRPr="004D55E8">
                        <w:rPr>
                          <w:b/>
                          <w:color w:val="0066FF"/>
                        </w:rPr>
                        <w:t xml:space="preserve">Website </w:t>
                      </w:r>
                      <w:r w:rsidR="00445B91" w:rsidRPr="004D55E8">
                        <w:rPr>
                          <w:b/>
                          <w:color w:val="0066FF"/>
                        </w:rPr>
                        <w:t>Application: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2F2055"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309A837B" wp14:editId="32B2C91F">
                <wp:simplePos x="0" y="0"/>
                <wp:positionH relativeFrom="page">
                  <wp:posOffset>457200</wp:posOffset>
                </wp:positionH>
                <wp:positionV relativeFrom="margin">
                  <wp:posOffset>3200400</wp:posOffset>
                </wp:positionV>
                <wp:extent cx="1828800" cy="5486400"/>
                <wp:effectExtent l="0" t="0" r="19050" b="1905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5486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40858" w:rsidRPr="00040858" w:rsidRDefault="00040858" w:rsidP="002F2055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:rsidR="002F2055" w:rsidRPr="007459BD" w:rsidRDefault="00445B91" w:rsidP="002F2055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Note</w:t>
                            </w:r>
                            <w:r w:rsidR="008D4102" w:rsidRPr="007459BD">
                              <w:rPr>
                                <w:b/>
                                <w:color w:val="0066FF"/>
                              </w:rPr>
                              <w:t>(s):</w:t>
                            </w:r>
                          </w:p>
                          <w:p w:rsidR="008D4102" w:rsidRDefault="008D4102" w:rsidP="002F2055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805832" w:rsidRDefault="008D0DDC" w:rsidP="00805832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ind w:left="360"/>
                              <w:rPr>
                                <w:szCs w:val="24"/>
                              </w:rPr>
                            </w:pPr>
                            <w:r>
                              <w:rPr>
                                <w:b/>
                                <w:szCs w:val="24"/>
                              </w:rPr>
                              <w:t xml:space="preserve">Step 2 - </w:t>
                            </w:r>
                            <w:r w:rsidRPr="008D0DDC">
                              <w:rPr>
                                <w:szCs w:val="24"/>
                              </w:rPr>
                              <w:t>If the fiscal period has closed, use the first day of the current month.</w:t>
                            </w:r>
                            <w:r w:rsidR="00805832" w:rsidRPr="00805832">
                              <w:rPr>
                                <w:szCs w:val="24"/>
                              </w:rPr>
                              <w:t xml:space="preserve"> </w:t>
                            </w:r>
                          </w:p>
                          <w:p w:rsidR="008D0DDC" w:rsidRPr="008D0DDC" w:rsidRDefault="008D0DDC" w:rsidP="008D0DDC">
                            <w:pPr>
                              <w:pStyle w:val="ListParagraph"/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8D0DDC" w:rsidRDefault="008D0DDC" w:rsidP="008D0DDC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ind w:left="360"/>
                              <w:rPr>
                                <w:szCs w:val="24"/>
                              </w:rPr>
                            </w:pPr>
                            <w:r w:rsidRPr="008D0DDC">
                              <w:rPr>
                                <w:b/>
                                <w:szCs w:val="24"/>
                              </w:rPr>
                              <w:t>Step 2</w:t>
                            </w:r>
                            <w:r>
                              <w:rPr>
                                <w:szCs w:val="24"/>
                              </w:rPr>
                              <w:t xml:space="preserve"> - </w:t>
                            </w:r>
                            <w:r w:rsidRPr="008D0DDC">
                              <w:rPr>
                                <w:szCs w:val="24"/>
                              </w:rPr>
                              <w:t>Station number is based on the LEA’s plant number</w:t>
                            </w:r>
                          </w:p>
                          <w:p w:rsidR="008D0DDC" w:rsidRPr="008D0DDC" w:rsidRDefault="008D0DDC" w:rsidP="008D0DDC">
                            <w:pPr>
                              <w:pStyle w:val="ListParagraph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8D0DDC" w:rsidRDefault="008D0DDC" w:rsidP="008D0DDC">
                            <w:pPr>
                              <w:pStyle w:val="ListParagraph"/>
                              <w:ind w:left="360"/>
                              <w:rPr>
                                <w:b/>
                                <w:szCs w:val="24"/>
                              </w:rPr>
                            </w:pPr>
                            <w:r w:rsidRPr="008D0DDC">
                              <w:rPr>
                                <w:b/>
                                <w:szCs w:val="24"/>
                              </w:rPr>
                              <w:t>Formula:</w:t>
                            </w:r>
                          </w:p>
                          <w:p w:rsidR="00796FA4" w:rsidRPr="008D0DDC" w:rsidRDefault="00796FA4" w:rsidP="00796FA4">
                            <w:pPr>
                              <w:pStyle w:val="ListParagraph"/>
                              <w:tabs>
                                <w:tab w:val="left" w:pos="1260"/>
                                <w:tab w:val="right" w:pos="2520"/>
                              </w:tabs>
                              <w:ind w:left="360"/>
                              <w:rPr>
                                <w:b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Cs w:val="24"/>
                              </w:rPr>
                              <w:t>Digit</w:t>
                            </w:r>
                            <w:r>
                              <w:rPr>
                                <w:b/>
                                <w:szCs w:val="24"/>
                              </w:rPr>
                              <w:tab/>
                              <w:t>Value</w:t>
                            </w:r>
                          </w:p>
                          <w:p w:rsidR="008D0DDC" w:rsidRPr="00796FA4" w:rsidRDefault="008D0DDC" w:rsidP="00796FA4">
                            <w:pPr>
                              <w:pStyle w:val="ListParagraph"/>
                              <w:tabs>
                                <w:tab w:val="center" w:pos="900"/>
                                <w:tab w:val="left" w:pos="1260"/>
                              </w:tabs>
                              <w:ind w:left="360"/>
                              <w:rPr>
                                <w:szCs w:val="24"/>
                              </w:rPr>
                            </w:pPr>
                            <w:r w:rsidRPr="008D0DDC">
                              <w:rPr>
                                <w:szCs w:val="24"/>
                              </w:rPr>
                              <w:t>1</w:t>
                            </w:r>
                            <w:r w:rsidRPr="008D0DDC">
                              <w:rPr>
                                <w:szCs w:val="24"/>
                              </w:rPr>
                              <w:tab/>
                              <w:t>=</w:t>
                            </w:r>
                            <w:r w:rsidRPr="008D0DDC">
                              <w:rPr>
                                <w:szCs w:val="24"/>
                              </w:rPr>
                              <w:tab/>
                              <w:t>6</w:t>
                            </w:r>
                          </w:p>
                          <w:p w:rsidR="00796FA4" w:rsidRDefault="00796FA4" w:rsidP="00796FA4">
                            <w:pPr>
                              <w:pStyle w:val="ListParagraph"/>
                              <w:tabs>
                                <w:tab w:val="center" w:pos="900"/>
                                <w:tab w:val="left" w:pos="1260"/>
                              </w:tabs>
                              <w:ind w:left="360"/>
                              <w:rPr>
                                <w:szCs w:val="24"/>
                              </w:rPr>
                            </w:pPr>
                            <w:r w:rsidRPr="00796FA4">
                              <w:rPr>
                                <w:szCs w:val="24"/>
                              </w:rPr>
                              <w:t>2</w:t>
                            </w:r>
                            <w:r w:rsidRPr="00796FA4">
                              <w:rPr>
                                <w:szCs w:val="24"/>
                              </w:rPr>
                              <w:tab/>
                              <w:t>=</w:t>
                            </w:r>
                            <w:r w:rsidRPr="00796FA4">
                              <w:rPr>
                                <w:szCs w:val="24"/>
                              </w:rPr>
                              <w:tab/>
                              <w:t>3</w:t>
                            </w:r>
                            <w:r w:rsidRPr="00796FA4">
                              <w:rPr>
                                <w:szCs w:val="24"/>
                                <w:vertAlign w:val="superscript"/>
                              </w:rPr>
                              <w:t>rd</w:t>
                            </w:r>
                            <w:r w:rsidRPr="00796FA4">
                              <w:rPr>
                                <w:szCs w:val="24"/>
                              </w:rPr>
                              <w:t xml:space="preserve"> of</w:t>
                            </w:r>
                            <w:r>
                              <w:rPr>
                                <w:szCs w:val="24"/>
                              </w:rPr>
                              <w:t xml:space="preserve"> Plant #</w:t>
                            </w:r>
                          </w:p>
                          <w:p w:rsidR="00796FA4" w:rsidRDefault="00796FA4" w:rsidP="00796FA4">
                            <w:pPr>
                              <w:pStyle w:val="ListParagraph"/>
                              <w:tabs>
                                <w:tab w:val="center" w:pos="900"/>
                                <w:tab w:val="left" w:pos="1260"/>
                              </w:tabs>
                              <w:ind w:left="360"/>
                              <w:rPr>
                                <w:szCs w:val="24"/>
                              </w:rPr>
                            </w:pPr>
                            <w:r>
                              <w:rPr>
                                <w:szCs w:val="24"/>
                              </w:rPr>
                              <w:t>3</w:t>
                            </w:r>
                            <w:r>
                              <w:rPr>
                                <w:szCs w:val="24"/>
                              </w:rPr>
                              <w:tab/>
                              <w:t>=</w:t>
                            </w:r>
                            <w:r>
                              <w:rPr>
                                <w:szCs w:val="24"/>
                              </w:rPr>
                              <w:tab/>
                              <w:t>4</w:t>
                            </w:r>
                            <w:r w:rsidRPr="00796FA4">
                              <w:rPr>
                                <w:szCs w:val="24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szCs w:val="24"/>
                              </w:rPr>
                              <w:t xml:space="preserve"> of Plant #</w:t>
                            </w:r>
                          </w:p>
                          <w:p w:rsidR="00796FA4" w:rsidRDefault="00796FA4" w:rsidP="00796FA4">
                            <w:pPr>
                              <w:pStyle w:val="ListParagraph"/>
                              <w:tabs>
                                <w:tab w:val="center" w:pos="900"/>
                                <w:tab w:val="left" w:pos="1260"/>
                              </w:tabs>
                              <w:ind w:left="360"/>
                              <w:rPr>
                                <w:szCs w:val="24"/>
                              </w:rPr>
                            </w:pPr>
                            <w:r>
                              <w:rPr>
                                <w:szCs w:val="24"/>
                              </w:rPr>
                              <w:t>4</w:t>
                            </w:r>
                            <w:r>
                              <w:rPr>
                                <w:szCs w:val="24"/>
                              </w:rPr>
                              <w:tab/>
                              <w:t>=</w:t>
                            </w:r>
                            <w:r>
                              <w:rPr>
                                <w:szCs w:val="24"/>
                              </w:rPr>
                              <w:tab/>
                              <w:t>0</w:t>
                            </w:r>
                          </w:p>
                          <w:p w:rsidR="00796FA4" w:rsidRDefault="00796FA4" w:rsidP="00796FA4">
                            <w:pPr>
                              <w:pStyle w:val="ListParagraph"/>
                              <w:tabs>
                                <w:tab w:val="center" w:pos="900"/>
                                <w:tab w:val="left" w:pos="1260"/>
                              </w:tabs>
                              <w:ind w:left="360"/>
                              <w:rPr>
                                <w:szCs w:val="24"/>
                              </w:rPr>
                            </w:pPr>
                            <w:r>
                              <w:rPr>
                                <w:szCs w:val="24"/>
                              </w:rPr>
                              <w:t>5</w:t>
                            </w:r>
                            <w:r>
                              <w:rPr>
                                <w:szCs w:val="24"/>
                              </w:rPr>
                              <w:tab/>
                              <w:t>=</w:t>
                            </w:r>
                            <w:r>
                              <w:rPr>
                                <w:szCs w:val="24"/>
                              </w:rPr>
                              <w:tab/>
                              <w:t>0</w:t>
                            </w:r>
                          </w:p>
                          <w:p w:rsidR="00B52628" w:rsidRPr="00B52628" w:rsidRDefault="00B52628" w:rsidP="00796FA4">
                            <w:pPr>
                              <w:pStyle w:val="ListParagraph"/>
                              <w:tabs>
                                <w:tab w:val="center" w:pos="900"/>
                                <w:tab w:val="left" w:pos="1260"/>
                              </w:tabs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B52628" w:rsidRPr="00B52628" w:rsidRDefault="00B52628" w:rsidP="00796FA4">
                            <w:pPr>
                              <w:pStyle w:val="ListParagraph"/>
                              <w:tabs>
                                <w:tab w:val="center" w:pos="900"/>
                                <w:tab w:val="left" w:pos="1260"/>
                              </w:tabs>
                              <w:ind w:left="360"/>
                              <w:rPr>
                                <w:sz w:val="20"/>
                                <w:szCs w:val="24"/>
                              </w:rPr>
                            </w:pPr>
                            <w:r w:rsidRPr="00B52628">
                              <w:rPr>
                                <w:sz w:val="20"/>
                                <w:szCs w:val="24"/>
                              </w:rPr>
                              <w:t xml:space="preserve">(i.e., Alamance, </w:t>
                            </w:r>
                          </w:p>
                          <w:p w:rsidR="00B52628" w:rsidRPr="00B52628" w:rsidRDefault="00B52628" w:rsidP="00796FA4">
                            <w:pPr>
                              <w:pStyle w:val="ListParagraph"/>
                              <w:tabs>
                                <w:tab w:val="center" w:pos="900"/>
                                <w:tab w:val="left" w:pos="1260"/>
                              </w:tabs>
                              <w:ind w:left="360"/>
                              <w:rPr>
                                <w:sz w:val="20"/>
                                <w:szCs w:val="24"/>
                              </w:rPr>
                            </w:pPr>
                            <w:r w:rsidRPr="00B52628">
                              <w:rPr>
                                <w:sz w:val="20"/>
                                <w:szCs w:val="24"/>
                              </w:rPr>
                              <w:t>Plant =6001</w:t>
                            </w:r>
                          </w:p>
                          <w:p w:rsidR="00B52628" w:rsidRPr="00B52628" w:rsidRDefault="00B52628" w:rsidP="00796FA4">
                            <w:pPr>
                              <w:pStyle w:val="ListParagraph"/>
                              <w:tabs>
                                <w:tab w:val="center" w:pos="900"/>
                                <w:tab w:val="left" w:pos="1260"/>
                              </w:tabs>
                              <w:ind w:left="360"/>
                              <w:rPr>
                                <w:sz w:val="20"/>
                                <w:szCs w:val="24"/>
                              </w:rPr>
                            </w:pPr>
                            <w:r w:rsidRPr="00B52628">
                              <w:rPr>
                                <w:sz w:val="20"/>
                                <w:szCs w:val="24"/>
                              </w:rPr>
                              <w:t>Station = 60100)</w:t>
                            </w:r>
                          </w:p>
                          <w:p w:rsidR="00796FA4" w:rsidRPr="00B52628" w:rsidRDefault="00796FA4" w:rsidP="00796FA4">
                            <w:pPr>
                              <w:pStyle w:val="ListParagraph"/>
                              <w:tabs>
                                <w:tab w:val="center" w:pos="900"/>
                                <w:tab w:val="left" w:pos="1260"/>
                              </w:tabs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796FA4" w:rsidRPr="00B52628" w:rsidRDefault="00796FA4" w:rsidP="00796FA4">
                            <w:pPr>
                              <w:pStyle w:val="ListParagraph"/>
                              <w:tabs>
                                <w:tab w:val="center" w:pos="900"/>
                                <w:tab w:val="left" w:pos="1260"/>
                              </w:tabs>
                              <w:ind w:left="360"/>
                              <w:rPr>
                                <w:b/>
                                <w:szCs w:val="24"/>
                              </w:rPr>
                            </w:pPr>
                            <w:r w:rsidRPr="00B52628">
                              <w:rPr>
                                <w:b/>
                                <w:szCs w:val="24"/>
                              </w:rPr>
                              <w:t>Exception:</w:t>
                            </w:r>
                          </w:p>
                          <w:p w:rsidR="00796FA4" w:rsidRPr="008D0DDC" w:rsidRDefault="00B52628" w:rsidP="00796FA4">
                            <w:pPr>
                              <w:pStyle w:val="ListParagraph"/>
                              <w:tabs>
                                <w:tab w:val="center" w:pos="900"/>
                                <w:tab w:val="left" w:pos="1260"/>
                              </w:tabs>
                              <w:ind w:left="360"/>
                              <w:rPr>
                                <w:szCs w:val="24"/>
                              </w:rPr>
                            </w:pPr>
                            <w:r>
                              <w:rPr>
                                <w:szCs w:val="24"/>
                              </w:rPr>
                              <w:t>Plant 6100 = 6995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9A837B" id="_x0000_s1032" type="#_x0000_t202" style="position:absolute;margin-left:36pt;margin-top:252pt;width:2in;height:6in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">
                <v:textbox>
                  <w:txbxContent>
                    <w:p w:rsidR="00040858" w:rsidRPr="00040858" w:rsidRDefault="00040858" w:rsidP="002F2055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:rsidR="002F2055" w:rsidRPr="007459BD" w:rsidRDefault="00445B91" w:rsidP="002F2055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Note</w:t>
                      </w:r>
                      <w:r w:rsidR="008D4102" w:rsidRPr="007459BD">
                        <w:rPr>
                          <w:b/>
                          <w:color w:val="0066FF"/>
                        </w:rPr>
                        <w:t>(s):</w:t>
                      </w:r>
                    </w:p>
                    <w:p w:rsidR="008D4102" w:rsidRDefault="008D4102" w:rsidP="002F2055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805832" w:rsidRDefault="008D0DDC" w:rsidP="00805832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ind w:left="360"/>
                        <w:rPr>
                          <w:szCs w:val="24"/>
                        </w:rPr>
                      </w:pPr>
                      <w:r>
                        <w:rPr>
                          <w:b/>
                          <w:szCs w:val="24"/>
                        </w:rPr>
                        <w:t xml:space="preserve">Step 2 - </w:t>
                      </w:r>
                      <w:r w:rsidRPr="008D0DDC">
                        <w:rPr>
                          <w:szCs w:val="24"/>
                        </w:rPr>
                        <w:t>If the fiscal period has closed, use the first day of the current month.</w:t>
                      </w:r>
                      <w:r w:rsidR="00805832" w:rsidRPr="00805832">
                        <w:rPr>
                          <w:szCs w:val="24"/>
                        </w:rPr>
                        <w:t xml:space="preserve"> </w:t>
                      </w:r>
                    </w:p>
                    <w:p w:rsidR="008D0DDC" w:rsidRPr="008D0DDC" w:rsidRDefault="008D0DDC" w:rsidP="008D0DDC">
                      <w:pPr>
                        <w:pStyle w:val="ListParagraph"/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:rsidR="008D0DDC" w:rsidRDefault="008D0DDC" w:rsidP="008D0DDC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ind w:left="360"/>
                        <w:rPr>
                          <w:szCs w:val="24"/>
                        </w:rPr>
                      </w:pPr>
                      <w:r w:rsidRPr="008D0DDC">
                        <w:rPr>
                          <w:b/>
                          <w:szCs w:val="24"/>
                        </w:rPr>
                        <w:t>Step 2</w:t>
                      </w:r>
                      <w:r>
                        <w:rPr>
                          <w:szCs w:val="24"/>
                        </w:rPr>
                        <w:t xml:space="preserve"> - </w:t>
                      </w:r>
                      <w:r w:rsidRPr="008D0DDC">
                        <w:rPr>
                          <w:szCs w:val="24"/>
                        </w:rPr>
                        <w:t>Station number is based on the LEA’s plant number</w:t>
                      </w:r>
                    </w:p>
                    <w:p w:rsidR="008D0DDC" w:rsidRPr="008D0DDC" w:rsidRDefault="008D0DDC" w:rsidP="008D0DDC">
                      <w:pPr>
                        <w:pStyle w:val="ListParagraph"/>
                        <w:rPr>
                          <w:sz w:val="12"/>
                          <w:szCs w:val="12"/>
                        </w:rPr>
                      </w:pPr>
                    </w:p>
                    <w:p w:rsidR="008D0DDC" w:rsidRDefault="008D0DDC" w:rsidP="008D0DDC">
                      <w:pPr>
                        <w:pStyle w:val="ListParagraph"/>
                        <w:ind w:left="360"/>
                        <w:rPr>
                          <w:b/>
                          <w:szCs w:val="24"/>
                        </w:rPr>
                      </w:pPr>
                      <w:r w:rsidRPr="008D0DDC">
                        <w:rPr>
                          <w:b/>
                          <w:szCs w:val="24"/>
                        </w:rPr>
                        <w:t>Formula:</w:t>
                      </w:r>
                    </w:p>
                    <w:p w:rsidR="00796FA4" w:rsidRPr="008D0DDC" w:rsidRDefault="00796FA4" w:rsidP="00796FA4">
                      <w:pPr>
                        <w:pStyle w:val="ListParagraph"/>
                        <w:tabs>
                          <w:tab w:val="left" w:pos="1260"/>
                          <w:tab w:val="right" w:pos="2520"/>
                        </w:tabs>
                        <w:ind w:left="360"/>
                        <w:rPr>
                          <w:b/>
                          <w:szCs w:val="24"/>
                        </w:rPr>
                      </w:pPr>
                      <w:r>
                        <w:rPr>
                          <w:b/>
                          <w:szCs w:val="24"/>
                        </w:rPr>
                        <w:t>Digit</w:t>
                      </w:r>
                      <w:r>
                        <w:rPr>
                          <w:b/>
                          <w:szCs w:val="24"/>
                        </w:rPr>
                        <w:tab/>
                        <w:t>Value</w:t>
                      </w:r>
                    </w:p>
                    <w:p w:rsidR="008D0DDC" w:rsidRPr="00796FA4" w:rsidRDefault="008D0DDC" w:rsidP="00796FA4">
                      <w:pPr>
                        <w:pStyle w:val="ListParagraph"/>
                        <w:tabs>
                          <w:tab w:val="center" w:pos="900"/>
                          <w:tab w:val="left" w:pos="1260"/>
                        </w:tabs>
                        <w:ind w:left="360"/>
                        <w:rPr>
                          <w:szCs w:val="24"/>
                        </w:rPr>
                      </w:pPr>
                      <w:r w:rsidRPr="008D0DDC">
                        <w:rPr>
                          <w:szCs w:val="24"/>
                        </w:rPr>
                        <w:t>1</w:t>
                      </w:r>
                      <w:r w:rsidRPr="008D0DDC">
                        <w:rPr>
                          <w:szCs w:val="24"/>
                        </w:rPr>
                        <w:tab/>
                        <w:t>=</w:t>
                      </w:r>
                      <w:r w:rsidRPr="008D0DDC">
                        <w:rPr>
                          <w:szCs w:val="24"/>
                        </w:rPr>
                        <w:tab/>
                        <w:t>6</w:t>
                      </w:r>
                    </w:p>
                    <w:p w:rsidR="00796FA4" w:rsidRDefault="00796FA4" w:rsidP="00796FA4">
                      <w:pPr>
                        <w:pStyle w:val="ListParagraph"/>
                        <w:tabs>
                          <w:tab w:val="center" w:pos="900"/>
                          <w:tab w:val="left" w:pos="1260"/>
                        </w:tabs>
                        <w:ind w:left="360"/>
                        <w:rPr>
                          <w:szCs w:val="24"/>
                        </w:rPr>
                      </w:pPr>
                      <w:r w:rsidRPr="00796FA4">
                        <w:rPr>
                          <w:szCs w:val="24"/>
                        </w:rPr>
                        <w:t>2</w:t>
                      </w:r>
                      <w:r w:rsidRPr="00796FA4">
                        <w:rPr>
                          <w:szCs w:val="24"/>
                        </w:rPr>
                        <w:tab/>
                        <w:t>=</w:t>
                      </w:r>
                      <w:r w:rsidRPr="00796FA4">
                        <w:rPr>
                          <w:szCs w:val="24"/>
                        </w:rPr>
                        <w:tab/>
                        <w:t>3</w:t>
                      </w:r>
                      <w:r w:rsidRPr="00796FA4">
                        <w:rPr>
                          <w:szCs w:val="24"/>
                          <w:vertAlign w:val="superscript"/>
                        </w:rPr>
                        <w:t>rd</w:t>
                      </w:r>
                      <w:r w:rsidRPr="00796FA4">
                        <w:rPr>
                          <w:szCs w:val="24"/>
                        </w:rPr>
                        <w:t xml:space="preserve"> of</w:t>
                      </w:r>
                      <w:r>
                        <w:rPr>
                          <w:szCs w:val="24"/>
                        </w:rPr>
                        <w:t xml:space="preserve"> Plant #</w:t>
                      </w:r>
                    </w:p>
                    <w:p w:rsidR="00796FA4" w:rsidRDefault="00796FA4" w:rsidP="00796FA4">
                      <w:pPr>
                        <w:pStyle w:val="ListParagraph"/>
                        <w:tabs>
                          <w:tab w:val="center" w:pos="900"/>
                          <w:tab w:val="left" w:pos="1260"/>
                        </w:tabs>
                        <w:ind w:left="360"/>
                        <w:rPr>
                          <w:szCs w:val="24"/>
                        </w:rPr>
                      </w:pPr>
                      <w:r>
                        <w:rPr>
                          <w:szCs w:val="24"/>
                        </w:rPr>
                        <w:t>3</w:t>
                      </w:r>
                      <w:r>
                        <w:rPr>
                          <w:szCs w:val="24"/>
                        </w:rPr>
                        <w:tab/>
                        <w:t>=</w:t>
                      </w:r>
                      <w:r>
                        <w:rPr>
                          <w:szCs w:val="24"/>
                        </w:rPr>
                        <w:tab/>
                        <w:t>4</w:t>
                      </w:r>
                      <w:r w:rsidRPr="00796FA4">
                        <w:rPr>
                          <w:szCs w:val="24"/>
                          <w:vertAlign w:val="superscript"/>
                        </w:rPr>
                        <w:t>th</w:t>
                      </w:r>
                      <w:r>
                        <w:rPr>
                          <w:szCs w:val="24"/>
                        </w:rPr>
                        <w:t xml:space="preserve"> of Plant #</w:t>
                      </w:r>
                    </w:p>
                    <w:p w:rsidR="00796FA4" w:rsidRDefault="00796FA4" w:rsidP="00796FA4">
                      <w:pPr>
                        <w:pStyle w:val="ListParagraph"/>
                        <w:tabs>
                          <w:tab w:val="center" w:pos="900"/>
                          <w:tab w:val="left" w:pos="1260"/>
                        </w:tabs>
                        <w:ind w:left="360"/>
                        <w:rPr>
                          <w:szCs w:val="24"/>
                        </w:rPr>
                      </w:pPr>
                      <w:r>
                        <w:rPr>
                          <w:szCs w:val="24"/>
                        </w:rPr>
                        <w:t>4</w:t>
                      </w:r>
                      <w:r>
                        <w:rPr>
                          <w:szCs w:val="24"/>
                        </w:rPr>
                        <w:tab/>
                        <w:t>=</w:t>
                      </w:r>
                      <w:r>
                        <w:rPr>
                          <w:szCs w:val="24"/>
                        </w:rPr>
                        <w:tab/>
                        <w:t>0</w:t>
                      </w:r>
                    </w:p>
                    <w:p w:rsidR="00796FA4" w:rsidRDefault="00796FA4" w:rsidP="00796FA4">
                      <w:pPr>
                        <w:pStyle w:val="ListParagraph"/>
                        <w:tabs>
                          <w:tab w:val="center" w:pos="900"/>
                          <w:tab w:val="left" w:pos="1260"/>
                        </w:tabs>
                        <w:ind w:left="360"/>
                        <w:rPr>
                          <w:szCs w:val="24"/>
                        </w:rPr>
                      </w:pPr>
                      <w:r>
                        <w:rPr>
                          <w:szCs w:val="24"/>
                        </w:rPr>
                        <w:t>5</w:t>
                      </w:r>
                      <w:r>
                        <w:rPr>
                          <w:szCs w:val="24"/>
                        </w:rPr>
                        <w:tab/>
                        <w:t>=</w:t>
                      </w:r>
                      <w:r>
                        <w:rPr>
                          <w:szCs w:val="24"/>
                        </w:rPr>
                        <w:tab/>
                        <w:t>0</w:t>
                      </w:r>
                    </w:p>
                    <w:p w:rsidR="00B52628" w:rsidRPr="00B52628" w:rsidRDefault="00B52628" w:rsidP="00796FA4">
                      <w:pPr>
                        <w:pStyle w:val="ListParagraph"/>
                        <w:tabs>
                          <w:tab w:val="center" w:pos="900"/>
                          <w:tab w:val="left" w:pos="1260"/>
                        </w:tabs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:rsidR="00B52628" w:rsidRPr="00B52628" w:rsidRDefault="00B52628" w:rsidP="00796FA4">
                      <w:pPr>
                        <w:pStyle w:val="ListParagraph"/>
                        <w:tabs>
                          <w:tab w:val="center" w:pos="900"/>
                          <w:tab w:val="left" w:pos="1260"/>
                        </w:tabs>
                        <w:ind w:left="360"/>
                        <w:rPr>
                          <w:sz w:val="20"/>
                          <w:szCs w:val="24"/>
                        </w:rPr>
                      </w:pPr>
                      <w:r w:rsidRPr="00B52628">
                        <w:rPr>
                          <w:sz w:val="20"/>
                          <w:szCs w:val="24"/>
                        </w:rPr>
                        <w:t xml:space="preserve">(i.e., Alamance, </w:t>
                      </w:r>
                    </w:p>
                    <w:p w:rsidR="00B52628" w:rsidRPr="00B52628" w:rsidRDefault="00B52628" w:rsidP="00796FA4">
                      <w:pPr>
                        <w:pStyle w:val="ListParagraph"/>
                        <w:tabs>
                          <w:tab w:val="center" w:pos="900"/>
                          <w:tab w:val="left" w:pos="1260"/>
                        </w:tabs>
                        <w:ind w:left="360"/>
                        <w:rPr>
                          <w:sz w:val="20"/>
                          <w:szCs w:val="24"/>
                        </w:rPr>
                      </w:pPr>
                      <w:r w:rsidRPr="00B52628">
                        <w:rPr>
                          <w:sz w:val="20"/>
                          <w:szCs w:val="24"/>
                        </w:rPr>
                        <w:t>Plant =6001</w:t>
                      </w:r>
                    </w:p>
                    <w:p w:rsidR="00B52628" w:rsidRPr="00B52628" w:rsidRDefault="00B52628" w:rsidP="00796FA4">
                      <w:pPr>
                        <w:pStyle w:val="ListParagraph"/>
                        <w:tabs>
                          <w:tab w:val="center" w:pos="900"/>
                          <w:tab w:val="left" w:pos="1260"/>
                        </w:tabs>
                        <w:ind w:left="360"/>
                        <w:rPr>
                          <w:sz w:val="20"/>
                          <w:szCs w:val="24"/>
                        </w:rPr>
                      </w:pPr>
                      <w:r w:rsidRPr="00B52628">
                        <w:rPr>
                          <w:sz w:val="20"/>
                          <w:szCs w:val="24"/>
                        </w:rPr>
                        <w:t>Station = 60100)</w:t>
                      </w:r>
                    </w:p>
                    <w:p w:rsidR="00796FA4" w:rsidRPr="00B52628" w:rsidRDefault="00796FA4" w:rsidP="00796FA4">
                      <w:pPr>
                        <w:pStyle w:val="ListParagraph"/>
                        <w:tabs>
                          <w:tab w:val="center" w:pos="900"/>
                          <w:tab w:val="left" w:pos="1260"/>
                        </w:tabs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:rsidR="00796FA4" w:rsidRPr="00B52628" w:rsidRDefault="00796FA4" w:rsidP="00796FA4">
                      <w:pPr>
                        <w:pStyle w:val="ListParagraph"/>
                        <w:tabs>
                          <w:tab w:val="center" w:pos="900"/>
                          <w:tab w:val="left" w:pos="1260"/>
                        </w:tabs>
                        <w:ind w:left="360"/>
                        <w:rPr>
                          <w:b/>
                          <w:szCs w:val="24"/>
                        </w:rPr>
                      </w:pPr>
                      <w:r w:rsidRPr="00B52628">
                        <w:rPr>
                          <w:b/>
                          <w:szCs w:val="24"/>
                        </w:rPr>
                        <w:t>Exception:</w:t>
                      </w:r>
                    </w:p>
                    <w:p w:rsidR="00796FA4" w:rsidRPr="008D0DDC" w:rsidRDefault="00B52628" w:rsidP="00796FA4">
                      <w:pPr>
                        <w:pStyle w:val="ListParagraph"/>
                        <w:tabs>
                          <w:tab w:val="center" w:pos="900"/>
                          <w:tab w:val="left" w:pos="1260"/>
                        </w:tabs>
                        <w:ind w:left="360"/>
                        <w:rPr>
                          <w:szCs w:val="24"/>
                        </w:rPr>
                      </w:pPr>
                      <w:r>
                        <w:rPr>
                          <w:szCs w:val="24"/>
                        </w:rPr>
                        <w:t>Plant 6100 = 69950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 w:rsidR="002F2055"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439FF636" wp14:editId="6AB552D3">
                <wp:simplePos x="0" y="0"/>
                <wp:positionH relativeFrom="margin">
                  <wp:posOffset>1828800</wp:posOffset>
                </wp:positionH>
                <wp:positionV relativeFrom="margin">
                  <wp:posOffset>1367790</wp:posOffset>
                </wp:positionV>
                <wp:extent cx="5029200" cy="7315200"/>
                <wp:effectExtent l="0" t="0" r="19050" b="1905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7315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F2055" w:rsidRPr="008D4102" w:rsidRDefault="002F2055" w:rsidP="002F2055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085928" w:rsidRDefault="008D4102" w:rsidP="00040858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 w:rsidRPr="00ED6C04">
                              <w:rPr>
                                <w:color w:val="0066FF"/>
                              </w:rPr>
                              <w:t>Open</w:t>
                            </w:r>
                            <w:r w:rsidR="006C2213">
                              <w:t xml:space="preserve"> </w:t>
                            </w:r>
                            <w:r w:rsidR="00DE4BAB">
                              <w:t xml:space="preserve">Transaction </w:t>
                            </w:r>
                            <w:r w:rsidR="00967272">
                              <w:rPr>
                                <w:b/>
                                <w:color w:val="0066FF"/>
                              </w:rPr>
                              <w:t>ZFE2</w:t>
                            </w:r>
                          </w:p>
                          <w:p w:rsidR="00296395" w:rsidRPr="00296395" w:rsidRDefault="00296395" w:rsidP="00296395">
                            <w:pPr>
                              <w:pStyle w:val="ListParagraph"/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4F4D2F" w:rsidRDefault="00967272" w:rsidP="004F4D2F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 w:rsidRPr="00967272">
                              <w:rPr>
                                <w:i/>
                              </w:rPr>
                              <w:t>Manual Fuel Issue Entry – By (User)</w:t>
                            </w:r>
                            <w:r>
                              <w:rPr>
                                <w:i/>
                              </w:rPr>
                              <w:t xml:space="preserve"> </w:t>
                            </w:r>
                            <w:r w:rsidR="004F4D2F">
                              <w:t xml:space="preserve">window </w:t>
                            </w:r>
                            <w:r w:rsidR="00F62A75">
                              <w:t>opens</w:t>
                            </w:r>
                          </w:p>
                          <w:p w:rsidR="002D0CD8" w:rsidRDefault="00967272" w:rsidP="002D0CD8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>
                              <w:t>Posting Date</w:t>
                            </w:r>
                            <w:r w:rsidR="002D0CD8">
                              <w:t xml:space="preserve"> Field – </w:t>
                            </w:r>
                            <w:r w:rsidR="008D0DDC" w:rsidRPr="008D0DDC">
                              <w:rPr>
                                <w:color w:val="0066FF"/>
                              </w:rPr>
                              <w:t>Input</w:t>
                            </w:r>
                            <w:r w:rsidR="008D0DDC">
                              <w:t xml:space="preserve"> </w:t>
                            </w:r>
                            <w:r w:rsidR="001463E8" w:rsidRPr="001463E8">
                              <w:t>Actual fueling date; format ##/##/####</w:t>
                            </w:r>
                          </w:p>
                          <w:p w:rsidR="001463E8" w:rsidRPr="002D0CD8" w:rsidRDefault="001463E8" w:rsidP="001463E8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>
                              <w:t xml:space="preserve">Date </w:t>
                            </w:r>
                            <w:r>
                              <w:t xml:space="preserve">of Issue </w:t>
                            </w:r>
                            <w:r>
                              <w:t xml:space="preserve">Field – </w:t>
                            </w:r>
                            <w:r w:rsidR="008D0DDC" w:rsidRPr="008D0DDC">
                              <w:rPr>
                                <w:color w:val="0066FF"/>
                              </w:rPr>
                              <w:t>Input</w:t>
                            </w:r>
                            <w:r w:rsidR="008D0DDC">
                              <w:t xml:space="preserve"> </w:t>
                            </w:r>
                            <w:r w:rsidRPr="001463E8">
                              <w:t>Actual fueling date; format ##/##/####</w:t>
                            </w:r>
                          </w:p>
                          <w:p w:rsidR="001463E8" w:rsidRPr="002D0CD8" w:rsidRDefault="008D0DDC" w:rsidP="002D0CD8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>
                              <w:t xml:space="preserve">Station Field – </w:t>
                            </w:r>
                            <w:r w:rsidRPr="008D0DDC">
                              <w:rPr>
                                <w:color w:val="0066FF"/>
                              </w:rPr>
                              <w:t>Input</w:t>
                            </w:r>
                            <w:r>
                              <w:t xml:space="preserve"> five-digit number </w:t>
                            </w:r>
                            <w:r w:rsidRPr="008D0DDC">
                              <w:rPr>
                                <w:sz w:val="20"/>
                              </w:rPr>
                              <w:t>(See Note(s))</w:t>
                            </w:r>
                          </w:p>
                          <w:p w:rsidR="002D0CD8" w:rsidRDefault="00B52628" w:rsidP="002D0CD8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>
                              <w:t>Control Total-Fuel</w:t>
                            </w:r>
                            <w:r w:rsidR="002D0CD8">
                              <w:t xml:space="preserve"> Field – </w:t>
                            </w:r>
                            <w:r w:rsidRPr="00B52628">
                              <w:rPr>
                                <w:color w:val="0066FF"/>
                              </w:rPr>
                              <w:t>Input</w:t>
                            </w:r>
                            <w:r w:rsidRPr="00B52628">
                              <w:t xml:space="preserve"> TD-18B; total fuel dispensed</w:t>
                            </w:r>
                          </w:p>
                          <w:p w:rsidR="00B52628" w:rsidRPr="00B52628" w:rsidRDefault="00B52628" w:rsidP="002D0CD8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  <w:rPr>
                                <w:sz w:val="20"/>
                                <w:szCs w:val="20"/>
                              </w:rPr>
                            </w:pPr>
                            <w:r w:rsidRPr="00B52628">
                              <w:t xml:space="preserve">Control Total Oil Field – </w:t>
                            </w:r>
                            <w:r w:rsidRPr="00B52628">
                              <w:rPr>
                                <w:color w:val="0066FF"/>
                              </w:rPr>
                              <w:t>Input</w:t>
                            </w:r>
                            <w:r w:rsidRPr="00B52628">
                              <w:t xml:space="preserve"> TD-18B; Total combination of oil and Diesel Exhaust Fluid (DEF) dispensed.</w:t>
                            </w:r>
                          </w:p>
                          <w:p w:rsidR="004F4D2F" w:rsidRPr="00B52628" w:rsidRDefault="002D0CD8" w:rsidP="00A96B8B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  <w:rPr>
                                <w:szCs w:val="24"/>
                              </w:rPr>
                            </w:pPr>
                            <w:r w:rsidRPr="00B52628">
                              <w:rPr>
                                <w:szCs w:val="24"/>
                              </w:rPr>
                              <w:t>&lt;</w:t>
                            </w:r>
                            <w:r w:rsidR="00B52628">
                              <w:rPr>
                                <w:i/>
                                <w:color w:val="0066FF"/>
                                <w:szCs w:val="24"/>
                              </w:rPr>
                              <w:t>Enter</w:t>
                            </w:r>
                            <w:r w:rsidRPr="00B52628">
                              <w:rPr>
                                <w:szCs w:val="24"/>
                              </w:rPr>
                              <w:t>&gt;</w:t>
                            </w:r>
                            <w:r w:rsidR="000129AC" w:rsidRPr="00B52628">
                              <w:rPr>
                                <w:szCs w:val="24"/>
                              </w:rPr>
                              <w:t xml:space="preserve"> </w:t>
                            </w:r>
                          </w:p>
                          <w:p w:rsidR="00F710DB" w:rsidRPr="00F710DB" w:rsidRDefault="00F710DB" w:rsidP="00F710DB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 w:rsidRPr="00F710DB">
                              <w:t xml:space="preserve">Inventory Field – </w:t>
                            </w:r>
                            <w:r w:rsidRPr="00F710DB">
                              <w:rPr>
                                <w:sz w:val="20"/>
                              </w:rPr>
                              <w:t>(Required)</w:t>
                            </w:r>
                            <w:r w:rsidRPr="00F710DB">
                              <w:rPr>
                                <w:sz w:val="20"/>
                              </w:rPr>
                              <w:t xml:space="preserve"> </w:t>
                            </w:r>
                            <w:r w:rsidRPr="00F710DB">
                              <w:rPr>
                                <w:color w:val="0066FF"/>
                              </w:rPr>
                              <w:t>Input</w:t>
                            </w:r>
                            <w:r>
                              <w:t xml:space="preserve"> n</w:t>
                            </w:r>
                            <w:r w:rsidRPr="00F710DB">
                              <w:t>umber assigned to vehicle, equipment, or school using fuel.</w:t>
                            </w:r>
                            <w:r>
                              <w:t xml:space="preserve">  </w:t>
                            </w:r>
                            <w:r w:rsidRPr="00F710DB">
                              <w:rPr>
                                <w:sz w:val="20"/>
                              </w:rPr>
                              <w:t>(i.e., Plant 6001, Bus 0140 = 6100-0140)</w:t>
                            </w:r>
                          </w:p>
                          <w:p w:rsidR="00F710DB" w:rsidRDefault="00F710DB" w:rsidP="00F710DB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 w:rsidRPr="00F710DB">
                              <w:t xml:space="preserve">Fuel Type Field – </w:t>
                            </w:r>
                            <w:r w:rsidRPr="00F710DB">
                              <w:rPr>
                                <w:sz w:val="20"/>
                              </w:rPr>
                              <w:t>(Optional)</w:t>
                            </w:r>
                            <w:r>
                              <w:rPr>
                                <w:sz w:val="20"/>
                              </w:rPr>
                              <w:t xml:space="preserve"> </w:t>
                            </w:r>
                            <w:r>
                              <w:t>I</w:t>
                            </w:r>
                            <w:r w:rsidRPr="00F710DB">
                              <w:t xml:space="preserve">f fuel dispensed; </w:t>
                            </w:r>
                            <w:r w:rsidRPr="00F710DB">
                              <w:rPr>
                                <w:color w:val="0066FF"/>
                              </w:rPr>
                              <w:t>input</w:t>
                            </w:r>
                            <w:r w:rsidRPr="00F710DB">
                              <w:t xml:space="preserve"> appropriate code.</w:t>
                            </w:r>
                          </w:p>
                          <w:p w:rsidR="00F710DB" w:rsidRDefault="00F710DB" w:rsidP="00F710DB">
                            <w:pPr>
                              <w:pStyle w:val="ListParagraph"/>
                              <w:numPr>
                                <w:ilvl w:val="2"/>
                                <w:numId w:val="2"/>
                              </w:numPr>
                              <w:ind w:left="1800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D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= Diesel</w:t>
                            </w:r>
                          </w:p>
                          <w:p w:rsidR="00F710DB" w:rsidRDefault="00F710DB" w:rsidP="00F710DB">
                            <w:pPr>
                              <w:pStyle w:val="ListParagraph"/>
                              <w:numPr>
                                <w:ilvl w:val="2"/>
                                <w:numId w:val="2"/>
                              </w:numPr>
                              <w:ind w:left="1800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U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= Unleaded</w:t>
                            </w:r>
                          </w:p>
                          <w:p w:rsidR="00F710DB" w:rsidRPr="00F710DB" w:rsidRDefault="00F710DB" w:rsidP="00F710DB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 w:rsidRPr="00F710DB">
                              <w:t xml:space="preserve">Gallons Field – </w:t>
                            </w:r>
                            <w:r w:rsidRPr="00F710DB">
                              <w:rPr>
                                <w:sz w:val="20"/>
                              </w:rPr>
                              <w:t>(Optional)</w:t>
                            </w:r>
                            <w:r>
                              <w:rPr>
                                <w:sz w:val="20"/>
                              </w:rPr>
                              <w:t xml:space="preserve"> </w:t>
                            </w:r>
                            <w:r w:rsidRPr="00F710DB">
                              <w:rPr>
                                <w:color w:val="0066FF"/>
                              </w:rPr>
                              <w:t xml:space="preserve">Input </w:t>
                            </w:r>
                            <w:r>
                              <w:t>v</w:t>
                            </w:r>
                            <w:r w:rsidRPr="00F710DB">
                              <w:t xml:space="preserve">olume of fuel dispensed. </w:t>
                            </w:r>
                            <w:r w:rsidRPr="00F710DB">
                              <w:br/>
                            </w:r>
                            <w:r w:rsidRPr="00F710DB">
                              <w:rPr>
                                <w:sz w:val="20"/>
                              </w:rPr>
                              <w:t>(Enter to the nearest tenth)</w:t>
                            </w:r>
                          </w:p>
                          <w:p w:rsidR="00B21599" w:rsidRPr="00B21599" w:rsidRDefault="00F710DB" w:rsidP="00B21599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tabs>
                                <w:tab w:val="center" w:pos="1440"/>
                                <w:tab w:val="center" w:pos="2430"/>
                                <w:tab w:val="center" w:pos="3780"/>
                              </w:tabs>
                              <w:ind w:left="1080"/>
                              <w:rPr>
                                <w:szCs w:val="24"/>
                              </w:rPr>
                            </w:pPr>
                            <w:r>
                              <w:t>Lube</w:t>
                            </w:r>
                            <w:r w:rsidRPr="00F710DB">
                              <w:t xml:space="preserve"> Type Field – </w:t>
                            </w:r>
                            <w:r w:rsidRPr="00F710DB">
                              <w:rPr>
                                <w:sz w:val="20"/>
                                <w:szCs w:val="20"/>
                              </w:rPr>
                              <w:t xml:space="preserve">(Optional) </w:t>
                            </w:r>
                            <w:r>
                              <w:t>I</w:t>
                            </w:r>
                            <w:r w:rsidRPr="00F710DB">
                              <w:t xml:space="preserve">f </w:t>
                            </w:r>
                            <w:r>
                              <w:t>lube(s) dispense</w:t>
                            </w:r>
                            <w:r w:rsidRPr="00F710DB">
                              <w:t xml:space="preserve">d; </w:t>
                            </w:r>
                            <w:r w:rsidRPr="00F710DB">
                              <w:rPr>
                                <w:color w:val="0066FF"/>
                              </w:rPr>
                              <w:t>input</w:t>
                            </w:r>
                            <w:r w:rsidRPr="00F710DB">
                              <w:t xml:space="preserve"> appropriate </w:t>
                            </w:r>
                            <w:r w:rsidRPr="00B21599">
                              <w:rPr>
                                <w:szCs w:val="24"/>
                              </w:rPr>
                              <w:t>code.</w:t>
                            </w:r>
                          </w:p>
                          <w:p w:rsidR="00B21599" w:rsidRPr="00B21599" w:rsidRDefault="00B21599" w:rsidP="00B21599">
                            <w:pPr>
                              <w:pStyle w:val="ListParagraph"/>
                              <w:tabs>
                                <w:tab w:val="center" w:pos="1440"/>
                                <w:tab w:val="center" w:pos="2430"/>
                                <w:tab w:val="center" w:pos="3780"/>
                              </w:tabs>
                              <w:ind w:left="10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B21599" w:rsidRDefault="00B21599" w:rsidP="00B21599">
                            <w:pPr>
                              <w:pStyle w:val="ListParagraph"/>
                              <w:tabs>
                                <w:tab w:val="center" w:pos="1440"/>
                                <w:tab w:val="center" w:pos="2880"/>
                                <w:tab w:val="center" w:pos="4320"/>
                              </w:tabs>
                              <w:ind w:left="1440" w:hanging="360"/>
                              <w:rPr>
                                <w:color w:val="0066FF"/>
                              </w:rPr>
                            </w:pPr>
                            <w:r>
                              <w:rPr>
                                <w:color w:val="0066FF"/>
                              </w:rPr>
                              <w:tab/>
                            </w:r>
                            <w:r w:rsidR="00F710DB" w:rsidRPr="00F710DB">
                              <w:rPr>
                                <w:color w:val="0066FF"/>
                              </w:rPr>
                              <w:t>Code</w:t>
                            </w:r>
                            <w:r w:rsidR="00F710DB" w:rsidRPr="00F710DB">
                              <w:rPr>
                                <w:color w:val="0066FF"/>
                              </w:rPr>
                              <w:tab/>
                              <w:t>Item</w:t>
                            </w:r>
                            <w:r w:rsidR="00F710DB" w:rsidRPr="00F710DB">
                              <w:rPr>
                                <w:color w:val="0066FF"/>
                              </w:rPr>
                              <w:tab/>
                              <w:t>DOT #</w:t>
                            </w:r>
                          </w:p>
                          <w:p w:rsidR="00B21599" w:rsidRDefault="00B21599" w:rsidP="00B21599">
                            <w:pPr>
                              <w:pStyle w:val="ListParagraph"/>
                              <w:tabs>
                                <w:tab w:val="center" w:pos="1440"/>
                                <w:tab w:val="center" w:pos="2880"/>
                                <w:tab w:val="center" w:pos="4320"/>
                              </w:tabs>
                              <w:ind w:left="1440" w:hanging="360"/>
                            </w:pPr>
                            <w:r>
                              <w:tab/>
                            </w:r>
                            <w:r w:rsidR="00F710DB" w:rsidRPr="00F710DB">
                              <w:t>04</w:t>
                            </w:r>
                            <w:r w:rsidR="00F710DB" w:rsidRPr="00F710DB">
                              <w:tab/>
                              <w:t xml:space="preserve">Oil 15W40 </w:t>
                            </w:r>
                            <w:r w:rsidR="00F710DB" w:rsidRPr="00F710DB">
                              <w:tab/>
                              <w:t>159000049</w:t>
                            </w:r>
                          </w:p>
                          <w:p w:rsidR="00B21599" w:rsidRDefault="00B21599" w:rsidP="00B21599">
                            <w:pPr>
                              <w:pStyle w:val="ListParagraph"/>
                              <w:tabs>
                                <w:tab w:val="center" w:pos="1440"/>
                                <w:tab w:val="center" w:pos="2880"/>
                                <w:tab w:val="center" w:pos="4320"/>
                              </w:tabs>
                              <w:ind w:left="1440" w:hanging="360"/>
                            </w:pPr>
                            <w:r>
                              <w:tab/>
                            </w:r>
                            <w:r w:rsidR="00F710DB" w:rsidRPr="00F710DB">
                              <w:t>45</w:t>
                            </w:r>
                            <w:r w:rsidR="00F710DB" w:rsidRPr="00F710DB">
                              <w:tab/>
                              <w:t>DEF (Gal)</w:t>
                            </w:r>
                            <w:r w:rsidR="00F710DB" w:rsidRPr="00F710DB">
                              <w:tab/>
                              <w:t>159000098</w:t>
                            </w:r>
                          </w:p>
                          <w:p w:rsidR="00F710DB" w:rsidRPr="00F710DB" w:rsidRDefault="00B21599" w:rsidP="00B21599">
                            <w:pPr>
                              <w:pStyle w:val="ListParagraph"/>
                              <w:tabs>
                                <w:tab w:val="center" w:pos="1440"/>
                                <w:tab w:val="center" w:pos="2880"/>
                                <w:tab w:val="center" w:pos="4320"/>
                              </w:tabs>
                              <w:ind w:left="1440" w:hanging="360"/>
                            </w:pPr>
                            <w:r>
                              <w:tab/>
                            </w:r>
                            <w:r w:rsidR="00F710DB" w:rsidRPr="00F710DB">
                              <w:t>46</w:t>
                            </w:r>
                            <w:r w:rsidR="00F710DB" w:rsidRPr="00F710DB">
                              <w:tab/>
                              <w:t>DEF (Pkg)</w:t>
                            </w:r>
                            <w:r w:rsidR="00F710DB" w:rsidRPr="00F710DB">
                              <w:tab/>
                              <w:t>159000099</w:t>
                            </w:r>
                          </w:p>
                          <w:p w:rsidR="00F710DB" w:rsidRPr="00F710DB" w:rsidRDefault="00F710DB" w:rsidP="00B21599">
                            <w:pPr>
                              <w:pStyle w:val="ListParagraph"/>
                              <w:ind w:left="10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F710DB" w:rsidRPr="00F710DB" w:rsidRDefault="00F710DB" w:rsidP="00F710DB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 w:rsidRPr="00F710DB">
                              <w:t xml:space="preserve">Quantity Field – </w:t>
                            </w:r>
                            <w:r w:rsidRPr="00F710DB">
                              <w:rPr>
                                <w:sz w:val="20"/>
                                <w:szCs w:val="20"/>
                              </w:rPr>
                              <w:t>(Optional)</w:t>
                            </w:r>
                            <w:r w:rsidR="00B21599">
                              <w:t xml:space="preserve"> </w:t>
                            </w:r>
                            <w:r w:rsidR="00B21599" w:rsidRPr="00B21599">
                              <w:rPr>
                                <w:color w:val="0066FF"/>
                              </w:rPr>
                              <w:t>Input</w:t>
                            </w:r>
                            <w:r w:rsidR="00B21599">
                              <w:t xml:space="preserve"> n</w:t>
                            </w:r>
                            <w:r w:rsidRPr="00F710DB">
                              <w:t>umber of units of oil (qt) or DEF (Gal/Pkg) dispensed.</w:t>
                            </w:r>
                          </w:p>
                          <w:p w:rsidR="00B21599" w:rsidRPr="00B21599" w:rsidRDefault="00F710DB" w:rsidP="00B21599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 w:rsidRPr="00F710DB">
                              <w:t xml:space="preserve">Meter Field – </w:t>
                            </w:r>
                            <w:r w:rsidRPr="00B21599">
                              <w:rPr>
                                <w:sz w:val="20"/>
                              </w:rPr>
                              <w:t>(Required/Optional)</w:t>
                            </w:r>
                            <w:r w:rsidR="00B21599">
                              <w:t xml:space="preserve"> </w:t>
                            </w:r>
                            <w:r w:rsidR="00B21599" w:rsidRPr="00B21599">
                              <w:rPr>
                                <w:color w:val="0066FF"/>
                              </w:rPr>
                              <w:t>Input</w:t>
                            </w:r>
                            <w:r w:rsidR="00B21599">
                              <w:t xml:space="preserve"> o</w:t>
                            </w:r>
                            <w:r w:rsidRPr="00F710DB">
                              <w:t>dometer at time of fueling.</w:t>
                            </w:r>
                            <w:r w:rsidRPr="00F710DB">
                              <w:br/>
                            </w:r>
                            <w:r w:rsidRPr="00B21599">
                              <w:rPr>
                                <w:sz w:val="20"/>
                              </w:rPr>
                              <w:t>(Required if fuel dispensed)</w:t>
                            </w:r>
                          </w:p>
                          <w:p w:rsidR="00B21599" w:rsidRPr="00B21599" w:rsidRDefault="00B21599" w:rsidP="00B21599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 w:rsidRPr="00B21599">
                              <w:rPr>
                                <w:color w:val="000000" w:themeColor="text1"/>
                              </w:rPr>
                              <w:t>&lt;</w:t>
                            </w:r>
                            <w:r w:rsidRPr="00B21599">
                              <w:rPr>
                                <w:i/>
                                <w:color w:val="0066FF"/>
                              </w:rPr>
                              <w:t>Enter</w:t>
                            </w:r>
                            <w:r w:rsidRPr="00B21599">
                              <w:rPr>
                                <w:color w:val="000000" w:themeColor="text1"/>
                              </w:rPr>
                              <w:t>&gt; at the completion of each line.  This allows SAP to verify input.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 Repeat as needed for additional entries.</w:t>
                            </w:r>
                          </w:p>
                          <w:p w:rsidR="00B14E2C" w:rsidRPr="005B0D86" w:rsidRDefault="00B14E2C" w:rsidP="00B21599">
                            <w:pPr>
                              <w:pStyle w:val="ListParagraph"/>
                              <w:ind w:left="1080"/>
                              <w:rPr>
                                <w:color w:val="000000" w:themeColor="text1"/>
                                <w:sz w:val="12"/>
                                <w:szCs w:val="12"/>
                              </w:rPr>
                            </w:pPr>
                            <w:bookmarkStart w:id="0" w:name="_GoBack"/>
                            <w:bookmarkEnd w:id="0"/>
                          </w:p>
                          <w:p w:rsidR="00243EBB" w:rsidRDefault="00A03651" w:rsidP="00A03651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>
                              <w:t>&lt;</w:t>
                            </w:r>
                            <w:r w:rsidRPr="00055478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t xml:space="preserve">&gt; </w:t>
                            </w:r>
                            <w:r w:rsidR="00B21599" w:rsidRPr="00B21599">
                              <w:rPr>
                                <w:b/>
                              </w:rPr>
                              <w:t>Process Entries icon</w:t>
                            </w:r>
                            <w:r w:rsidR="00D30E01">
                              <w:t xml:space="preserve"> </w:t>
                            </w:r>
                            <w:r w:rsidR="00D30E01"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142895" cy="133964"/>
                                  <wp:effectExtent l="0" t="0" r="0" b="0"/>
                                  <wp:docPr id="10" name="Picture 1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0" name="Icon - Save.png"/>
                                          <pic:cNvPicPr/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3396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B14E2C" w:rsidRPr="005B0D86" w:rsidRDefault="00B14E2C" w:rsidP="00B14E2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B14E2C" w:rsidRDefault="00B14E2C" w:rsidP="00B14E2C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>
                              <w:t>&lt;</w:t>
                            </w:r>
                            <w:r w:rsidRPr="00B14E2C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t xml:space="preserve">&gt; </w:t>
                            </w:r>
                            <w:r w:rsidRPr="00B14E2C">
                              <w:rPr>
                                <w:b/>
                              </w:rPr>
                              <w:t>Exit icon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142895" cy="142895"/>
                                  <wp:effectExtent l="0" t="0" r="9525" b="9525"/>
                                  <wp:docPr id="13" name="Picture 13" descr="A picture containing clipart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3" name="Icon - Exit.png"/>
                                          <pic:cNvPicPr/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9FF636" id="_x0000_s1033" type="#_x0000_t202" style="position:absolute;margin-left:2in;margin-top:107.7pt;width:396pt;height:8in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">
                <v:textbox>
                  <w:txbxContent>
                    <w:p w:rsidR="002F2055" w:rsidRPr="008D4102" w:rsidRDefault="002F2055" w:rsidP="002F2055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085928" w:rsidRDefault="008D4102" w:rsidP="00040858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 w:rsidRPr="00ED6C04">
                        <w:rPr>
                          <w:color w:val="0066FF"/>
                        </w:rPr>
                        <w:t>Open</w:t>
                      </w:r>
                      <w:r w:rsidR="006C2213">
                        <w:t xml:space="preserve"> </w:t>
                      </w:r>
                      <w:r w:rsidR="00DE4BAB">
                        <w:t xml:space="preserve">Transaction </w:t>
                      </w:r>
                      <w:r w:rsidR="00967272">
                        <w:rPr>
                          <w:b/>
                          <w:color w:val="0066FF"/>
                        </w:rPr>
                        <w:t>ZFE2</w:t>
                      </w:r>
                    </w:p>
                    <w:p w:rsidR="00296395" w:rsidRPr="00296395" w:rsidRDefault="00296395" w:rsidP="00296395">
                      <w:pPr>
                        <w:pStyle w:val="ListParagraph"/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:rsidR="004F4D2F" w:rsidRDefault="00967272" w:rsidP="004F4D2F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 w:rsidRPr="00967272">
                        <w:rPr>
                          <w:i/>
                        </w:rPr>
                        <w:t>Manual Fuel Issue Entry – By (User)</w:t>
                      </w:r>
                      <w:r>
                        <w:rPr>
                          <w:i/>
                        </w:rPr>
                        <w:t xml:space="preserve"> </w:t>
                      </w:r>
                      <w:r w:rsidR="004F4D2F">
                        <w:t xml:space="preserve">window </w:t>
                      </w:r>
                      <w:r w:rsidR="00F62A75">
                        <w:t>opens</w:t>
                      </w:r>
                    </w:p>
                    <w:p w:rsidR="002D0CD8" w:rsidRDefault="00967272" w:rsidP="002D0CD8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>
                        <w:t>Posting Date</w:t>
                      </w:r>
                      <w:r w:rsidR="002D0CD8">
                        <w:t xml:space="preserve"> Field – </w:t>
                      </w:r>
                      <w:r w:rsidR="008D0DDC" w:rsidRPr="008D0DDC">
                        <w:rPr>
                          <w:color w:val="0066FF"/>
                        </w:rPr>
                        <w:t>Input</w:t>
                      </w:r>
                      <w:r w:rsidR="008D0DDC">
                        <w:t xml:space="preserve"> </w:t>
                      </w:r>
                      <w:r w:rsidR="001463E8" w:rsidRPr="001463E8">
                        <w:t>Actual fueling date; format ##/##/####</w:t>
                      </w:r>
                    </w:p>
                    <w:p w:rsidR="001463E8" w:rsidRPr="002D0CD8" w:rsidRDefault="001463E8" w:rsidP="001463E8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>
                        <w:t xml:space="preserve">Date </w:t>
                      </w:r>
                      <w:r>
                        <w:t xml:space="preserve">of Issue </w:t>
                      </w:r>
                      <w:r>
                        <w:t xml:space="preserve">Field – </w:t>
                      </w:r>
                      <w:r w:rsidR="008D0DDC" w:rsidRPr="008D0DDC">
                        <w:rPr>
                          <w:color w:val="0066FF"/>
                        </w:rPr>
                        <w:t>Input</w:t>
                      </w:r>
                      <w:r w:rsidR="008D0DDC">
                        <w:t xml:space="preserve"> </w:t>
                      </w:r>
                      <w:r w:rsidRPr="001463E8">
                        <w:t>Actual fueling date; format ##/##/####</w:t>
                      </w:r>
                    </w:p>
                    <w:p w:rsidR="001463E8" w:rsidRPr="002D0CD8" w:rsidRDefault="008D0DDC" w:rsidP="002D0CD8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>
                        <w:t xml:space="preserve">Station Field – </w:t>
                      </w:r>
                      <w:r w:rsidRPr="008D0DDC">
                        <w:rPr>
                          <w:color w:val="0066FF"/>
                        </w:rPr>
                        <w:t>Input</w:t>
                      </w:r>
                      <w:r>
                        <w:t xml:space="preserve"> five-digit number </w:t>
                      </w:r>
                      <w:r w:rsidRPr="008D0DDC">
                        <w:rPr>
                          <w:sz w:val="20"/>
                        </w:rPr>
                        <w:t>(See Note(s))</w:t>
                      </w:r>
                    </w:p>
                    <w:p w:rsidR="002D0CD8" w:rsidRDefault="00B52628" w:rsidP="002D0CD8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>
                        <w:t>Control Total-Fuel</w:t>
                      </w:r>
                      <w:r w:rsidR="002D0CD8">
                        <w:t xml:space="preserve"> Field – </w:t>
                      </w:r>
                      <w:r w:rsidRPr="00B52628">
                        <w:rPr>
                          <w:color w:val="0066FF"/>
                        </w:rPr>
                        <w:t>Input</w:t>
                      </w:r>
                      <w:r w:rsidRPr="00B52628">
                        <w:t xml:space="preserve"> TD-18B; total fuel dispensed</w:t>
                      </w:r>
                    </w:p>
                    <w:p w:rsidR="00B52628" w:rsidRPr="00B52628" w:rsidRDefault="00B52628" w:rsidP="002D0CD8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  <w:rPr>
                          <w:sz w:val="20"/>
                          <w:szCs w:val="20"/>
                        </w:rPr>
                      </w:pPr>
                      <w:r w:rsidRPr="00B52628">
                        <w:t xml:space="preserve">Control Total Oil Field – </w:t>
                      </w:r>
                      <w:r w:rsidRPr="00B52628">
                        <w:rPr>
                          <w:color w:val="0066FF"/>
                        </w:rPr>
                        <w:t>Input</w:t>
                      </w:r>
                      <w:r w:rsidRPr="00B52628">
                        <w:t xml:space="preserve"> TD-18B; Total combination of oil and Diesel Exhaust Fluid (DEF) dispensed.</w:t>
                      </w:r>
                    </w:p>
                    <w:p w:rsidR="004F4D2F" w:rsidRPr="00B52628" w:rsidRDefault="002D0CD8" w:rsidP="00A96B8B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  <w:rPr>
                          <w:szCs w:val="24"/>
                        </w:rPr>
                      </w:pPr>
                      <w:r w:rsidRPr="00B52628">
                        <w:rPr>
                          <w:szCs w:val="24"/>
                        </w:rPr>
                        <w:t>&lt;</w:t>
                      </w:r>
                      <w:r w:rsidR="00B52628">
                        <w:rPr>
                          <w:i/>
                          <w:color w:val="0066FF"/>
                          <w:szCs w:val="24"/>
                        </w:rPr>
                        <w:t>Enter</w:t>
                      </w:r>
                      <w:r w:rsidRPr="00B52628">
                        <w:rPr>
                          <w:szCs w:val="24"/>
                        </w:rPr>
                        <w:t>&gt;</w:t>
                      </w:r>
                      <w:r w:rsidR="000129AC" w:rsidRPr="00B52628">
                        <w:rPr>
                          <w:szCs w:val="24"/>
                        </w:rPr>
                        <w:t xml:space="preserve"> </w:t>
                      </w:r>
                    </w:p>
                    <w:p w:rsidR="00F710DB" w:rsidRPr="00F710DB" w:rsidRDefault="00F710DB" w:rsidP="00F710DB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 w:rsidRPr="00F710DB">
                        <w:t xml:space="preserve">Inventory Field – </w:t>
                      </w:r>
                      <w:r w:rsidRPr="00F710DB">
                        <w:rPr>
                          <w:sz w:val="20"/>
                        </w:rPr>
                        <w:t>(Required)</w:t>
                      </w:r>
                      <w:r w:rsidRPr="00F710DB">
                        <w:rPr>
                          <w:sz w:val="20"/>
                        </w:rPr>
                        <w:t xml:space="preserve"> </w:t>
                      </w:r>
                      <w:r w:rsidRPr="00F710DB">
                        <w:rPr>
                          <w:color w:val="0066FF"/>
                        </w:rPr>
                        <w:t>Input</w:t>
                      </w:r>
                      <w:r>
                        <w:t xml:space="preserve"> n</w:t>
                      </w:r>
                      <w:r w:rsidRPr="00F710DB">
                        <w:t>umber assigned to vehicle, equipment, or school using fuel.</w:t>
                      </w:r>
                      <w:r>
                        <w:t xml:space="preserve">  </w:t>
                      </w:r>
                      <w:r w:rsidRPr="00F710DB">
                        <w:rPr>
                          <w:sz w:val="20"/>
                        </w:rPr>
                        <w:t>(i.e., Plant 6001, Bus 0140 = 6100-0140)</w:t>
                      </w:r>
                    </w:p>
                    <w:p w:rsidR="00F710DB" w:rsidRDefault="00F710DB" w:rsidP="00F710DB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 w:rsidRPr="00F710DB">
                        <w:t xml:space="preserve">Fuel Type Field – </w:t>
                      </w:r>
                      <w:r w:rsidRPr="00F710DB">
                        <w:rPr>
                          <w:sz w:val="20"/>
                        </w:rPr>
                        <w:t>(Optional)</w:t>
                      </w:r>
                      <w:r>
                        <w:rPr>
                          <w:sz w:val="20"/>
                        </w:rPr>
                        <w:t xml:space="preserve"> </w:t>
                      </w:r>
                      <w:r>
                        <w:t>I</w:t>
                      </w:r>
                      <w:r w:rsidRPr="00F710DB">
                        <w:t xml:space="preserve">f fuel dispensed; </w:t>
                      </w:r>
                      <w:r w:rsidRPr="00F710DB">
                        <w:rPr>
                          <w:color w:val="0066FF"/>
                        </w:rPr>
                        <w:t>input</w:t>
                      </w:r>
                      <w:r w:rsidRPr="00F710DB">
                        <w:t xml:space="preserve"> appropriate code.</w:t>
                      </w:r>
                    </w:p>
                    <w:p w:rsidR="00F710DB" w:rsidRDefault="00F710DB" w:rsidP="00F710DB">
                      <w:pPr>
                        <w:pStyle w:val="ListParagraph"/>
                        <w:numPr>
                          <w:ilvl w:val="2"/>
                          <w:numId w:val="2"/>
                        </w:numPr>
                        <w:ind w:left="1800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D</w:t>
                      </w:r>
                      <w:r>
                        <w:rPr>
                          <w:color w:val="000000" w:themeColor="text1"/>
                        </w:rPr>
                        <w:t xml:space="preserve"> = Diesel</w:t>
                      </w:r>
                    </w:p>
                    <w:p w:rsidR="00F710DB" w:rsidRDefault="00F710DB" w:rsidP="00F710DB">
                      <w:pPr>
                        <w:pStyle w:val="ListParagraph"/>
                        <w:numPr>
                          <w:ilvl w:val="2"/>
                          <w:numId w:val="2"/>
                        </w:numPr>
                        <w:ind w:left="1800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U</w:t>
                      </w:r>
                      <w:r>
                        <w:rPr>
                          <w:color w:val="000000" w:themeColor="text1"/>
                        </w:rPr>
                        <w:t xml:space="preserve"> = Unleaded</w:t>
                      </w:r>
                    </w:p>
                    <w:p w:rsidR="00F710DB" w:rsidRPr="00F710DB" w:rsidRDefault="00F710DB" w:rsidP="00F710DB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 w:rsidRPr="00F710DB">
                        <w:t xml:space="preserve">Gallons Field – </w:t>
                      </w:r>
                      <w:r w:rsidRPr="00F710DB">
                        <w:rPr>
                          <w:sz w:val="20"/>
                        </w:rPr>
                        <w:t>(Optional)</w:t>
                      </w:r>
                      <w:r>
                        <w:rPr>
                          <w:sz w:val="20"/>
                        </w:rPr>
                        <w:t xml:space="preserve"> </w:t>
                      </w:r>
                      <w:r w:rsidRPr="00F710DB">
                        <w:rPr>
                          <w:color w:val="0066FF"/>
                        </w:rPr>
                        <w:t xml:space="preserve">Input </w:t>
                      </w:r>
                      <w:r>
                        <w:t>v</w:t>
                      </w:r>
                      <w:r w:rsidRPr="00F710DB">
                        <w:t xml:space="preserve">olume of fuel dispensed. </w:t>
                      </w:r>
                      <w:r w:rsidRPr="00F710DB">
                        <w:br/>
                      </w:r>
                      <w:r w:rsidRPr="00F710DB">
                        <w:rPr>
                          <w:sz w:val="20"/>
                        </w:rPr>
                        <w:t>(Enter to the nearest tenth)</w:t>
                      </w:r>
                    </w:p>
                    <w:p w:rsidR="00B21599" w:rsidRPr="00B21599" w:rsidRDefault="00F710DB" w:rsidP="00B21599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tabs>
                          <w:tab w:val="center" w:pos="1440"/>
                          <w:tab w:val="center" w:pos="2430"/>
                          <w:tab w:val="center" w:pos="3780"/>
                        </w:tabs>
                        <w:ind w:left="1080"/>
                        <w:rPr>
                          <w:szCs w:val="24"/>
                        </w:rPr>
                      </w:pPr>
                      <w:r>
                        <w:t>Lube</w:t>
                      </w:r>
                      <w:r w:rsidRPr="00F710DB">
                        <w:t xml:space="preserve"> Type Field – </w:t>
                      </w:r>
                      <w:r w:rsidRPr="00F710DB">
                        <w:rPr>
                          <w:sz w:val="20"/>
                          <w:szCs w:val="20"/>
                        </w:rPr>
                        <w:t xml:space="preserve">(Optional) </w:t>
                      </w:r>
                      <w:r>
                        <w:t>I</w:t>
                      </w:r>
                      <w:r w:rsidRPr="00F710DB">
                        <w:t xml:space="preserve">f </w:t>
                      </w:r>
                      <w:r>
                        <w:t>lube(s) dispense</w:t>
                      </w:r>
                      <w:r w:rsidRPr="00F710DB">
                        <w:t xml:space="preserve">d; </w:t>
                      </w:r>
                      <w:r w:rsidRPr="00F710DB">
                        <w:rPr>
                          <w:color w:val="0066FF"/>
                        </w:rPr>
                        <w:t>input</w:t>
                      </w:r>
                      <w:r w:rsidRPr="00F710DB">
                        <w:t xml:space="preserve"> appropriate </w:t>
                      </w:r>
                      <w:r w:rsidRPr="00B21599">
                        <w:rPr>
                          <w:szCs w:val="24"/>
                        </w:rPr>
                        <w:t>code.</w:t>
                      </w:r>
                    </w:p>
                    <w:p w:rsidR="00B21599" w:rsidRPr="00B21599" w:rsidRDefault="00B21599" w:rsidP="00B21599">
                      <w:pPr>
                        <w:pStyle w:val="ListParagraph"/>
                        <w:tabs>
                          <w:tab w:val="center" w:pos="1440"/>
                          <w:tab w:val="center" w:pos="2430"/>
                          <w:tab w:val="center" w:pos="3780"/>
                        </w:tabs>
                        <w:ind w:left="1080"/>
                        <w:rPr>
                          <w:sz w:val="12"/>
                          <w:szCs w:val="12"/>
                        </w:rPr>
                      </w:pPr>
                    </w:p>
                    <w:p w:rsidR="00B21599" w:rsidRDefault="00B21599" w:rsidP="00B21599">
                      <w:pPr>
                        <w:pStyle w:val="ListParagraph"/>
                        <w:tabs>
                          <w:tab w:val="center" w:pos="1440"/>
                          <w:tab w:val="center" w:pos="2880"/>
                          <w:tab w:val="center" w:pos="4320"/>
                        </w:tabs>
                        <w:ind w:left="1440" w:hanging="360"/>
                        <w:rPr>
                          <w:color w:val="0066FF"/>
                        </w:rPr>
                      </w:pPr>
                      <w:r>
                        <w:rPr>
                          <w:color w:val="0066FF"/>
                        </w:rPr>
                        <w:tab/>
                      </w:r>
                      <w:r w:rsidR="00F710DB" w:rsidRPr="00F710DB">
                        <w:rPr>
                          <w:color w:val="0066FF"/>
                        </w:rPr>
                        <w:t>Code</w:t>
                      </w:r>
                      <w:r w:rsidR="00F710DB" w:rsidRPr="00F710DB">
                        <w:rPr>
                          <w:color w:val="0066FF"/>
                        </w:rPr>
                        <w:tab/>
                        <w:t>Item</w:t>
                      </w:r>
                      <w:r w:rsidR="00F710DB" w:rsidRPr="00F710DB">
                        <w:rPr>
                          <w:color w:val="0066FF"/>
                        </w:rPr>
                        <w:tab/>
                        <w:t>DOT #</w:t>
                      </w:r>
                    </w:p>
                    <w:p w:rsidR="00B21599" w:rsidRDefault="00B21599" w:rsidP="00B21599">
                      <w:pPr>
                        <w:pStyle w:val="ListParagraph"/>
                        <w:tabs>
                          <w:tab w:val="center" w:pos="1440"/>
                          <w:tab w:val="center" w:pos="2880"/>
                          <w:tab w:val="center" w:pos="4320"/>
                        </w:tabs>
                        <w:ind w:left="1440" w:hanging="360"/>
                      </w:pPr>
                      <w:r>
                        <w:tab/>
                      </w:r>
                      <w:r w:rsidR="00F710DB" w:rsidRPr="00F710DB">
                        <w:t>04</w:t>
                      </w:r>
                      <w:r w:rsidR="00F710DB" w:rsidRPr="00F710DB">
                        <w:tab/>
                        <w:t xml:space="preserve">Oil 15W40 </w:t>
                      </w:r>
                      <w:r w:rsidR="00F710DB" w:rsidRPr="00F710DB">
                        <w:tab/>
                        <w:t>159000049</w:t>
                      </w:r>
                    </w:p>
                    <w:p w:rsidR="00B21599" w:rsidRDefault="00B21599" w:rsidP="00B21599">
                      <w:pPr>
                        <w:pStyle w:val="ListParagraph"/>
                        <w:tabs>
                          <w:tab w:val="center" w:pos="1440"/>
                          <w:tab w:val="center" w:pos="2880"/>
                          <w:tab w:val="center" w:pos="4320"/>
                        </w:tabs>
                        <w:ind w:left="1440" w:hanging="360"/>
                      </w:pPr>
                      <w:r>
                        <w:tab/>
                      </w:r>
                      <w:r w:rsidR="00F710DB" w:rsidRPr="00F710DB">
                        <w:t>45</w:t>
                      </w:r>
                      <w:r w:rsidR="00F710DB" w:rsidRPr="00F710DB">
                        <w:tab/>
                        <w:t>DEF (Gal)</w:t>
                      </w:r>
                      <w:r w:rsidR="00F710DB" w:rsidRPr="00F710DB">
                        <w:tab/>
                        <w:t>159000098</w:t>
                      </w:r>
                    </w:p>
                    <w:p w:rsidR="00F710DB" w:rsidRPr="00F710DB" w:rsidRDefault="00B21599" w:rsidP="00B21599">
                      <w:pPr>
                        <w:pStyle w:val="ListParagraph"/>
                        <w:tabs>
                          <w:tab w:val="center" w:pos="1440"/>
                          <w:tab w:val="center" w:pos="2880"/>
                          <w:tab w:val="center" w:pos="4320"/>
                        </w:tabs>
                        <w:ind w:left="1440" w:hanging="360"/>
                      </w:pPr>
                      <w:r>
                        <w:tab/>
                      </w:r>
                      <w:r w:rsidR="00F710DB" w:rsidRPr="00F710DB">
                        <w:t>46</w:t>
                      </w:r>
                      <w:r w:rsidR="00F710DB" w:rsidRPr="00F710DB">
                        <w:tab/>
                        <w:t>DEF (Pkg)</w:t>
                      </w:r>
                      <w:r w:rsidR="00F710DB" w:rsidRPr="00F710DB">
                        <w:tab/>
                        <w:t>159000099</w:t>
                      </w:r>
                    </w:p>
                    <w:p w:rsidR="00F710DB" w:rsidRPr="00F710DB" w:rsidRDefault="00F710DB" w:rsidP="00B21599">
                      <w:pPr>
                        <w:pStyle w:val="ListParagraph"/>
                        <w:ind w:left="1080"/>
                        <w:rPr>
                          <w:sz w:val="12"/>
                          <w:szCs w:val="12"/>
                        </w:rPr>
                      </w:pPr>
                    </w:p>
                    <w:p w:rsidR="00F710DB" w:rsidRPr="00F710DB" w:rsidRDefault="00F710DB" w:rsidP="00F710DB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 w:rsidRPr="00F710DB">
                        <w:t xml:space="preserve">Quantity Field – </w:t>
                      </w:r>
                      <w:r w:rsidRPr="00F710DB">
                        <w:rPr>
                          <w:sz w:val="20"/>
                          <w:szCs w:val="20"/>
                        </w:rPr>
                        <w:t>(Optional)</w:t>
                      </w:r>
                      <w:r w:rsidR="00B21599">
                        <w:t xml:space="preserve"> </w:t>
                      </w:r>
                      <w:r w:rsidR="00B21599" w:rsidRPr="00B21599">
                        <w:rPr>
                          <w:color w:val="0066FF"/>
                        </w:rPr>
                        <w:t>Input</w:t>
                      </w:r>
                      <w:r w:rsidR="00B21599">
                        <w:t xml:space="preserve"> n</w:t>
                      </w:r>
                      <w:r w:rsidRPr="00F710DB">
                        <w:t>umber of units of oil (qt) or DEF (Gal/Pkg) dispensed.</w:t>
                      </w:r>
                    </w:p>
                    <w:p w:rsidR="00B21599" w:rsidRPr="00B21599" w:rsidRDefault="00F710DB" w:rsidP="00B21599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 w:rsidRPr="00F710DB">
                        <w:t xml:space="preserve">Meter Field – </w:t>
                      </w:r>
                      <w:r w:rsidRPr="00B21599">
                        <w:rPr>
                          <w:sz w:val="20"/>
                        </w:rPr>
                        <w:t>(Required/Optional)</w:t>
                      </w:r>
                      <w:r w:rsidR="00B21599">
                        <w:t xml:space="preserve"> </w:t>
                      </w:r>
                      <w:r w:rsidR="00B21599" w:rsidRPr="00B21599">
                        <w:rPr>
                          <w:color w:val="0066FF"/>
                        </w:rPr>
                        <w:t>Input</w:t>
                      </w:r>
                      <w:r w:rsidR="00B21599">
                        <w:t xml:space="preserve"> o</w:t>
                      </w:r>
                      <w:r w:rsidRPr="00F710DB">
                        <w:t>dometer at time of fueling.</w:t>
                      </w:r>
                      <w:r w:rsidRPr="00F710DB">
                        <w:br/>
                      </w:r>
                      <w:r w:rsidRPr="00B21599">
                        <w:rPr>
                          <w:sz w:val="20"/>
                        </w:rPr>
                        <w:t>(Required if fuel dispensed)</w:t>
                      </w:r>
                    </w:p>
                    <w:p w:rsidR="00B21599" w:rsidRPr="00B21599" w:rsidRDefault="00B21599" w:rsidP="00B21599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 w:rsidRPr="00B21599">
                        <w:rPr>
                          <w:color w:val="000000" w:themeColor="text1"/>
                        </w:rPr>
                        <w:t>&lt;</w:t>
                      </w:r>
                      <w:r w:rsidRPr="00B21599">
                        <w:rPr>
                          <w:i/>
                          <w:color w:val="0066FF"/>
                        </w:rPr>
                        <w:t>Enter</w:t>
                      </w:r>
                      <w:r w:rsidRPr="00B21599">
                        <w:rPr>
                          <w:color w:val="000000" w:themeColor="text1"/>
                        </w:rPr>
                        <w:t>&gt; at the completion of each line.  This allows SAP to verify input.</w:t>
                      </w:r>
                      <w:r>
                        <w:rPr>
                          <w:color w:val="000000" w:themeColor="text1"/>
                        </w:rPr>
                        <w:t xml:space="preserve">  Repeat as needed for additional entries.</w:t>
                      </w:r>
                    </w:p>
                    <w:p w:rsidR="00B14E2C" w:rsidRPr="005B0D86" w:rsidRDefault="00B14E2C" w:rsidP="00B21599">
                      <w:pPr>
                        <w:pStyle w:val="ListParagraph"/>
                        <w:ind w:left="1080"/>
                        <w:rPr>
                          <w:color w:val="000000" w:themeColor="text1"/>
                          <w:sz w:val="12"/>
                          <w:szCs w:val="12"/>
                        </w:rPr>
                      </w:pPr>
                      <w:bookmarkStart w:id="1" w:name="_GoBack"/>
                      <w:bookmarkEnd w:id="1"/>
                    </w:p>
                    <w:p w:rsidR="00243EBB" w:rsidRDefault="00A03651" w:rsidP="00A03651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>
                        <w:t>&lt;</w:t>
                      </w:r>
                      <w:r w:rsidRPr="00055478">
                        <w:rPr>
                          <w:i/>
                          <w:color w:val="0066FF"/>
                        </w:rPr>
                        <w:t>Click</w:t>
                      </w:r>
                      <w:r>
                        <w:t xml:space="preserve">&gt; </w:t>
                      </w:r>
                      <w:r w:rsidR="00B21599" w:rsidRPr="00B21599">
                        <w:rPr>
                          <w:b/>
                        </w:rPr>
                        <w:t>Process Entries icon</w:t>
                      </w:r>
                      <w:r w:rsidR="00D30E01">
                        <w:t xml:space="preserve"> </w:t>
                      </w:r>
                      <w:r w:rsidR="00D30E01">
                        <w:rPr>
                          <w:noProof/>
                        </w:rPr>
                        <w:drawing>
                          <wp:inline distT="0" distB="0" distL="0" distR="0">
                            <wp:extent cx="142895" cy="133964"/>
                            <wp:effectExtent l="0" t="0" r="0" b="0"/>
                            <wp:docPr id="10" name="Picture 1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0" name="Icon - Save.png"/>
                                    <pic:cNvPicPr/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3396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B14E2C" w:rsidRPr="005B0D86" w:rsidRDefault="00B14E2C" w:rsidP="00B14E2C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B14E2C" w:rsidRDefault="00B14E2C" w:rsidP="00B14E2C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>
                        <w:t>&lt;</w:t>
                      </w:r>
                      <w:r w:rsidRPr="00B14E2C">
                        <w:rPr>
                          <w:i/>
                          <w:color w:val="0066FF"/>
                        </w:rPr>
                        <w:t>Click</w:t>
                      </w:r>
                      <w:r>
                        <w:t xml:space="preserve">&gt; </w:t>
                      </w:r>
                      <w:r w:rsidRPr="00B14E2C">
                        <w:rPr>
                          <w:b/>
                        </w:rPr>
                        <w:t>Exit icon</w:t>
                      </w:r>
                      <w:r>
                        <w:t xml:space="preserve">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>
                            <wp:extent cx="142895" cy="142895"/>
                            <wp:effectExtent l="0" t="0" r="9525" b="9525"/>
                            <wp:docPr id="13" name="Picture 13" descr="A picture containing clipart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3" name="Icon - Exit.png"/>
                                    <pic:cNvPicPr/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2F2055"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439FF636" wp14:editId="6AB552D3">
                <wp:simplePos x="0" y="0"/>
                <wp:positionH relativeFrom="margin">
                  <wp:posOffset>5486400</wp:posOffset>
                </wp:positionH>
                <wp:positionV relativeFrom="margin">
                  <wp:posOffset>914400</wp:posOffset>
                </wp:positionV>
                <wp:extent cx="1371600" cy="457200"/>
                <wp:effectExtent l="0" t="0" r="19050" b="1905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D4102" w:rsidRPr="008F61CA" w:rsidRDefault="008D4102" w:rsidP="008D4102">
                            <w:pPr>
                              <w:jc w:val="center"/>
                              <w:rPr>
                                <w:sz w:val="20"/>
                              </w:rPr>
                            </w:pPr>
                            <w:r w:rsidRPr="008F61CA">
                              <w:rPr>
                                <w:sz w:val="20"/>
                              </w:rPr>
                              <w:t>Updated</w:t>
                            </w:r>
                          </w:p>
                          <w:p w:rsidR="002F2055" w:rsidRDefault="00A03651" w:rsidP="008D4102">
                            <w:pPr>
                              <w:jc w:val="center"/>
                            </w:pPr>
                            <w:r>
                              <w:rPr>
                                <w:sz w:val="20"/>
                              </w:rPr>
                              <w:t>12</w:t>
                            </w:r>
                            <w:r w:rsidR="008D4102" w:rsidRPr="008F61CA">
                              <w:rPr>
                                <w:sz w:val="20"/>
                              </w:rPr>
                              <w:t>-</w:t>
                            </w:r>
                            <w:r>
                              <w:rPr>
                                <w:sz w:val="20"/>
                              </w:rPr>
                              <w:t>0</w:t>
                            </w:r>
                            <w:r w:rsidR="001E2856">
                              <w:rPr>
                                <w:sz w:val="20"/>
                              </w:rPr>
                              <w:t>9</w:t>
                            </w:r>
                            <w:r w:rsidR="008D4102" w:rsidRPr="008F61CA">
                              <w:rPr>
                                <w:sz w:val="20"/>
                              </w:rPr>
                              <w:t>-20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9FF636" id="_x0000_s1034" type="#_x0000_t202" style="position:absolute;margin-left:6in;margin-top:1in;width:108pt;height:36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">
                <v:textbox>
                  <w:txbxContent>
                    <w:p w:rsidR="008D4102" w:rsidRPr="008F61CA" w:rsidRDefault="008D4102" w:rsidP="008D4102">
                      <w:pPr>
                        <w:jc w:val="center"/>
                        <w:rPr>
                          <w:sz w:val="20"/>
                        </w:rPr>
                      </w:pPr>
                      <w:r w:rsidRPr="008F61CA">
                        <w:rPr>
                          <w:sz w:val="20"/>
                        </w:rPr>
                        <w:t>Updated</w:t>
                      </w:r>
                    </w:p>
                    <w:p w:rsidR="002F2055" w:rsidRDefault="00A03651" w:rsidP="008D4102">
                      <w:pPr>
                        <w:jc w:val="center"/>
                      </w:pPr>
                      <w:r>
                        <w:rPr>
                          <w:sz w:val="20"/>
                        </w:rPr>
                        <w:t>12</w:t>
                      </w:r>
                      <w:r w:rsidR="008D4102" w:rsidRPr="008F61CA">
                        <w:rPr>
                          <w:sz w:val="20"/>
                        </w:rPr>
                        <w:t>-</w:t>
                      </w:r>
                      <w:r>
                        <w:rPr>
                          <w:sz w:val="20"/>
                        </w:rPr>
                        <w:t>0</w:t>
                      </w:r>
                      <w:r w:rsidR="001E2856">
                        <w:rPr>
                          <w:sz w:val="20"/>
                        </w:rPr>
                        <w:t>9</w:t>
                      </w:r>
                      <w:r w:rsidR="008D4102" w:rsidRPr="008F61CA">
                        <w:rPr>
                          <w:sz w:val="20"/>
                        </w:rPr>
                        <w:t>-2019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sectPr w:rsidR="002F2055" w:rsidSect="002F205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92pt;height:192pt" o:bullet="t">
        <v:imagedata r:id="rId1" o:title="Info Icon"/>
      </v:shape>
    </w:pict>
  </w:numPicBullet>
  <w:abstractNum w:abstractNumId="0" w15:restartNumberingAfterBreak="0">
    <w:nsid w:val="032A1ADF"/>
    <w:multiLevelType w:val="hybridMultilevel"/>
    <w:tmpl w:val="5E904B24"/>
    <w:lvl w:ilvl="0" w:tplc="4E044850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3476C9A"/>
    <w:multiLevelType w:val="hybridMultilevel"/>
    <w:tmpl w:val="AAD09E92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5E37A44"/>
    <w:multiLevelType w:val="hybridMultilevel"/>
    <w:tmpl w:val="92C62A9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870D83"/>
    <w:multiLevelType w:val="hybridMultilevel"/>
    <w:tmpl w:val="087A896E"/>
    <w:lvl w:ilvl="0" w:tplc="032C3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AC1EE6"/>
    <w:multiLevelType w:val="hybridMultilevel"/>
    <w:tmpl w:val="21A2B50A"/>
    <w:lvl w:ilvl="0" w:tplc="92264B0A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1B">
      <w:start w:val="1"/>
      <w:numFmt w:val="lowerRoman"/>
      <w:lvlText w:val="%4."/>
      <w:lvlJc w:val="right"/>
      <w:pPr>
        <w:ind w:left="2880" w:hanging="360"/>
      </w:pPr>
      <w:rPr>
        <w:rFonts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C839E5"/>
    <w:multiLevelType w:val="hybridMultilevel"/>
    <w:tmpl w:val="F4E80342"/>
    <w:lvl w:ilvl="0" w:tplc="032C3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3D2D50"/>
    <w:multiLevelType w:val="hybridMultilevel"/>
    <w:tmpl w:val="AAD09E92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1C8541F4"/>
    <w:multiLevelType w:val="hybridMultilevel"/>
    <w:tmpl w:val="3C306CA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2638C4"/>
    <w:multiLevelType w:val="hybridMultilevel"/>
    <w:tmpl w:val="0B5284B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1F9B37B3"/>
    <w:multiLevelType w:val="hybridMultilevel"/>
    <w:tmpl w:val="33AE2746"/>
    <w:lvl w:ilvl="0" w:tplc="04090019">
      <w:start w:val="1"/>
      <w:numFmt w:val="lowerLetter"/>
      <w:lvlText w:val="%1."/>
      <w:lvlJc w:val="left"/>
      <w:pPr>
        <w:ind w:left="1440" w:hanging="360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1FC320D2"/>
    <w:multiLevelType w:val="hybridMultilevel"/>
    <w:tmpl w:val="912CD55C"/>
    <w:lvl w:ilvl="0" w:tplc="032C3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ED48A0"/>
    <w:multiLevelType w:val="hybridMultilevel"/>
    <w:tmpl w:val="B3FC80B0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5FB3D13"/>
    <w:multiLevelType w:val="hybridMultilevel"/>
    <w:tmpl w:val="9A68132C"/>
    <w:lvl w:ilvl="0" w:tplc="4E044850">
      <w:start w:val="1"/>
      <w:numFmt w:val="bullet"/>
      <w:lvlText w:val=""/>
      <w:lvlPicBulletId w:val="0"/>
      <w:lvlJc w:val="left"/>
      <w:pPr>
        <w:ind w:left="180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269C7583"/>
    <w:multiLevelType w:val="hybridMultilevel"/>
    <w:tmpl w:val="06C6452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A0120A"/>
    <w:multiLevelType w:val="hybridMultilevel"/>
    <w:tmpl w:val="4EE07A50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B">
      <w:start w:val="1"/>
      <w:numFmt w:val="lowerRoman"/>
      <w:lvlText w:val="%2."/>
      <w:lvlJc w:val="righ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2B156DBE"/>
    <w:multiLevelType w:val="hybridMultilevel"/>
    <w:tmpl w:val="B86C9FD4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2E9679D0"/>
    <w:multiLevelType w:val="hybridMultilevel"/>
    <w:tmpl w:val="F1980C66"/>
    <w:lvl w:ilvl="0" w:tplc="4E044850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02A6607"/>
    <w:multiLevelType w:val="hybridMultilevel"/>
    <w:tmpl w:val="C83C4674"/>
    <w:lvl w:ilvl="0" w:tplc="4E044850">
      <w:start w:val="1"/>
      <w:numFmt w:val="bullet"/>
      <w:lvlText w:val=""/>
      <w:lvlPicBulletId w:val="0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49D29FA"/>
    <w:multiLevelType w:val="hybridMultilevel"/>
    <w:tmpl w:val="F504337E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B">
      <w:start w:val="1"/>
      <w:numFmt w:val="lowerRoman"/>
      <w:lvlText w:val="%2."/>
      <w:lvlJc w:val="righ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" w15:restartNumberingAfterBreak="0">
    <w:nsid w:val="392746CD"/>
    <w:multiLevelType w:val="hybridMultilevel"/>
    <w:tmpl w:val="99AE2272"/>
    <w:lvl w:ilvl="0" w:tplc="0150A7B6">
      <w:start w:val="10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CB7062D"/>
    <w:multiLevelType w:val="hybridMultilevel"/>
    <w:tmpl w:val="27904B0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40B51D51"/>
    <w:multiLevelType w:val="hybridMultilevel"/>
    <w:tmpl w:val="D1483D40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15E77FC"/>
    <w:multiLevelType w:val="hybridMultilevel"/>
    <w:tmpl w:val="8EACDC14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3" w15:restartNumberingAfterBreak="0">
    <w:nsid w:val="44C320C6"/>
    <w:multiLevelType w:val="hybridMultilevel"/>
    <w:tmpl w:val="FABECF0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6C23B95"/>
    <w:multiLevelType w:val="hybridMultilevel"/>
    <w:tmpl w:val="29D4F8AA"/>
    <w:lvl w:ilvl="0" w:tplc="032C315C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25" w15:restartNumberingAfterBreak="0">
    <w:nsid w:val="488D7A88"/>
    <w:multiLevelType w:val="hybridMultilevel"/>
    <w:tmpl w:val="23D4E0A4"/>
    <w:lvl w:ilvl="0" w:tplc="0409001B">
      <w:start w:val="1"/>
      <w:numFmt w:val="low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6" w15:restartNumberingAfterBreak="0">
    <w:nsid w:val="4895382F"/>
    <w:multiLevelType w:val="hybridMultilevel"/>
    <w:tmpl w:val="7E26DF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C897097"/>
    <w:multiLevelType w:val="hybridMultilevel"/>
    <w:tmpl w:val="D2F47860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B">
      <w:start w:val="1"/>
      <w:numFmt w:val="lowerRoman"/>
      <w:lvlText w:val="%2."/>
      <w:lvlJc w:val="righ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8" w15:restartNumberingAfterBreak="0">
    <w:nsid w:val="577C6A30"/>
    <w:multiLevelType w:val="hybridMultilevel"/>
    <w:tmpl w:val="11DA2450"/>
    <w:lvl w:ilvl="0" w:tplc="032C3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E855599"/>
    <w:multiLevelType w:val="hybridMultilevel"/>
    <w:tmpl w:val="863C3990"/>
    <w:lvl w:ilvl="0" w:tplc="032C3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2690EBF"/>
    <w:multiLevelType w:val="hybridMultilevel"/>
    <w:tmpl w:val="FF16B600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1" w15:restartNumberingAfterBreak="0">
    <w:nsid w:val="6434599C"/>
    <w:multiLevelType w:val="hybridMultilevel"/>
    <w:tmpl w:val="EC6EBFFC"/>
    <w:lvl w:ilvl="0" w:tplc="4E044850">
      <w:start w:val="1"/>
      <w:numFmt w:val="bullet"/>
      <w:lvlText w:val=""/>
      <w:lvlPicBulletId w:val="0"/>
      <w:lvlJc w:val="left"/>
      <w:pPr>
        <w:ind w:left="1156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6" w:hanging="360"/>
      </w:pPr>
      <w:rPr>
        <w:rFonts w:ascii="Wingdings" w:hAnsi="Wingdings" w:hint="default"/>
      </w:rPr>
    </w:lvl>
  </w:abstractNum>
  <w:abstractNum w:abstractNumId="32" w15:restartNumberingAfterBreak="0">
    <w:nsid w:val="6D2208AA"/>
    <w:multiLevelType w:val="hybridMultilevel"/>
    <w:tmpl w:val="652228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hint="default"/>
        <w:color w:val="auto"/>
      </w:r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6C4638C8">
      <w:numFmt w:val="bullet"/>
      <w:lvlText w:val=""/>
      <w:lvlJc w:val="left"/>
      <w:pPr>
        <w:ind w:left="4500" w:hanging="360"/>
      </w:pPr>
      <w:rPr>
        <w:rFonts w:ascii="Symbol" w:eastAsiaTheme="minorHAnsi" w:hAnsi="Symbol" w:cs="Times New Roman" w:hint="default"/>
        <w:i w:val="0"/>
        <w:color w:val="0066FF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62709CD"/>
    <w:multiLevelType w:val="hybridMultilevel"/>
    <w:tmpl w:val="7BCA81E8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4" w15:restartNumberingAfterBreak="0">
    <w:nsid w:val="781C2C92"/>
    <w:multiLevelType w:val="hybridMultilevel"/>
    <w:tmpl w:val="FF16B600"/>
    <w:lvl w:ilvl="0" w:tplc="04090019">
      <w:start w:val="1"/>
      <w:numFmt w:val="lowerLetter"/>
      <w:lvlText w:val="%1."/>
      <w:lvlJc w:val="left"/>
      <w:pPr>
        <w:ind w:left="-720" w:hanging="360"/>
      </w:pPr>
    </w:lvl>
    <w:lvl w:ilvl="1" w:tplc="04090019" w:tentative="1">
      <w:start w:val="1"/>
      <w:numFmt w:val="lowerLetter"/>
      <w:lvlText w:val="%2."/>
      <w:lvlJc w:val="left"/>
      <w:pPr>
        <w:ind w:left="0" w:hanging="360"/>
      </w:pPr>
    </w:lvl>
    <w:lvl w:ilvl="2" w:tplc="0409001B" w:tentative="1">
      <w:start w:val="1"/>
      <w:numFmt w:val="lowerRoman"/>
      <w:lvlText w:val="%3."/>
      <w:lvlJc w:val="right"/>
      <w:pPr>
        <w:ind w:left="720" w:hanging="180"/>
      </w:pPr>
    </w:lvl>
    <w:lvl w:ilvl="3" w:tplc="0409000F" w:tentative="1">
      <w:start w:val="1"/>
      <w:numFmt w:val="decimal"/>
      <w:lvlText w:val="%4."/>
      <w:lvlJc w:val="left"/>
      <w:pPr>
        <w:ind w:left="1440" w:hanging="360"/>
      </w:pPr>
    </w:lvl>
    <w:lvl w:ilvl="4" w:tplc="04090019" w:tentative="1">
      <w:start w:val="1"/>
      <w:numFmt w:val="lowerLetter"/>
      <w:lvlText w:val="%5."/>
      <w:lvlJc w:val="left"/>
      <w:pPr>
        <w:ind w:left="2160" w:hanging="360"/>
      </w:pPr>
    </w:lvl>
    <w:lvl w:ilvl="5" w:tplc="0409001B" w:tentative="1">
      <w:start w:val="1"/>
      <w:numFmt w:val="lowerRoman"/>
      <w:lvlText w:val="%6."/>
      <w:lvlJc w:val="right"/>
      <w:pPr>
        <w:ind w:left="2880" w:hanging="180"/>
      </w:pPr>
    </w:lvl>
    <w:lvl w:ilvl="6" w:tplc="0409000F" w:tentative="1">
      <w:start w:val="1"/>
      <w:numFmt w:val="decimal"/>
      <w:lvlText w:val="%7."/>
      <w:lvlJc w:val="left"/>
      <w:pPr>
        <w:ind w:left="3600" w:hanging="360"/>
      </w:pPr>
    </w:lvl>
    <w:lvl w:ilvl="7" w:tplc="04090019" w:tentative="1">
      <w:start w:val="1"/>
      <w:numFmt w:val="lowerLetter"/>
      <w:lvlText w:val="%8."/>
      <w:lvlJc w:val="left"/>
      <w:pPr>
        <w:ind w:left="4320" w:hanging="360"/>
      </w:pPr>
    </w:lvl>
    <w:lvl w:ilvl="8" w:tplc="0409001B" w:tentative="1">
      <w:start w:val="1"/>
      <w:numFmt w:val="lowerRoman"/>
      <w:lvlText w:val="%9."/>
      <w:lvlJc w:val="right"/>
      <w:pPr>
        <w:ind w:left="5040" w:hanging="180"/>
      </w:pPr>
    </w:lvl>
  </w:abstractNum>
  <w:abstractNum w:abstractNumId="35" w15:restartNumberingAfterBreak="0">
    <w:nsid w:val="79AC0A45"/>
    <w:multiLevelType w:val="hybridMultilevel"/>
    <w:tmpl w:val="5CD021EC"/>
    <w:lvl w:ilvl="0" w:tplc="5CEC4282">
      <w:start w:val="26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C201A80"/>
    <w:multiLevelType w:val="hybridMultilevel"/>
    <w:tmpl w:val="BCB04D74"/>
    <w:lvl w:ilvl="0" w:tplc="04090005">
      <w:start w:val="1"/>
      <w:numFmt w:val="bullet"/>
      <w:lvlText w:val=""/>
      <w:lvlJc w:val="left"/>
      <w:pPr>
        <w:ind w:left="9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7" w15:restartNumberingAfterBreak="0">
    <w:nsid w:val="7CB613A8"/>
    <w:multiLevelType w:val="hybridMultilevel"/>
    <w:tmpl w:val="F504337E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B">
      <w:start w:val="1"/>
      <w:numFmt w:val="lowerRoman"/>
      <w:lvlText w:val="%2."/>
      <w:lvlJc w:val="righ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0"/>
  </w:num>
  <w:num w:numId="2">
    <w:abstractNumId w:val="32"/>
  </w:num>
  <w:num w:numId="3">
    <w:abstractNumId w:val="26"/>
  </w:num>
  <w:num w:numId="4">
    <w:abstractNumId w:val="4"/>
  </w:num>
  <w:num w:numId="5">
    <w:abstractNumId w:val="24"/>
  </w:num>
  <w:num w:numId="6">
    <w:abstractNumId w:val="5"/>
  </w:num>
  <w:num w:numId="7">
    <w:abstractNumId w:val="31"/>
  </w:num>
  <w:num w:numId="8">
    <w:abstractNumId w:val="33"/>
  </w:num>
  <w:num w:numId="9">
    <w:abstractNumId w:val="22"/>
  </w:num>
  <w:num w:numId="10">
    <w:abstractNumId w:val="19"/>
  </w:num>
  <w:num w:numId="11">
    <w:abstractNumId w:val="35"/>
  </w:num>
  <w:num w:numId="12">
    <w:abstractNumId w:val="20"/>
  </w:num>
  <w:num w:numId="13">
    <w:abstractNumId w:val="8"/>
  </w:num>
  <w:num w:numId="14">
    <w:abstractNumId w:val="15"/>
  </w:num>
  <w:num w:numId="15">
    <w:abstractNumId w:val="16"/>
  </w:num>
  <w:num w:numId="16">
    <w:abstractNumId w:val="12"/>
  </w:num>
  <w:num w:numId="17">
    <w:abstractNumId w:val="17"/>
  </w:num>
  <w:num w:numId="18">
    <w:abstractNumId w:val="9"/>
  </w:num>
  <w:num w:numId="19">
    <w:abstractNumId w:val="3"/>
  </w:num>
  <w:num w:numId="20">
    <w:abstractNumId w:val="28"/>
  </w:num>
  <w:num w:numId="21">
    <w:abstractNumId w:val="6"/>
  </w:num>
  <w:num w:numId="22">
    <w:abstractNumId w:val="37"/>
  </w:num>
  <w:num w:numId="23">
    <w:abstractNumId w:val="1"/>
  </w:num>
  <w:num w:numId="24">
    <w:abstractNumId w:val="34"/>
  </w:num>
  <w:num w:numId="25">
    <w:abstractNumId w:val="30"/>
  </w:num>
  <w:num w:numId="26">
    <w:abstractNumId w:val="10"/>
  </w:num>
  <w:num w:numId="27">
    <w:abstractNumId w:val="27"/>
  </w:num>
  <w:num w:numId="28">
    <w:abstractNumId w:val="29"/>
  </w:num>
  <w:num w:numId="29">
    <w:abstractNumId w:val="36"/>
  </w:num>
  <w:num w:numId="30">
    <w:abstractNumId w:val="11"/>
  </w:num>
  <w:num w:numId="31">
    <w:abstractNumId w:val="25"/>
  </w:num>
  <w:num w:numId="32">
    <w:abstractNumId w:val="2"/>
  </w:num>
  <w:num w:numId="33">
    <w:abstractNumId w:val="23"/>
  </w:num>
  <w:num w:numId="34">
    <w:abstractNumId w:val="14"/>
  </w:num>
  <w:num w:numId="35">
    <w:abstractNumId w:val="18"/>
  </w:num>
  <w:num w:numId="36">
    <w:abstractNumId w:val="21"/>
  </w:num>
  <w:num w:numId="37">
    <w:abstractNumId w:val="7"/>
  </w:num>
  <w:num w:numId="3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3sjCxNDM2NDE1NTRX0lEKTi0uzszPAykwtKwFAIdGtZAtAAAA"/>
  </w:docVars>
  <w:rsids>
    <w:rsidRoot w:val="002F2055"/>
    <w:rsid w:val="000129AC"/>
    <w:rsid w:val="00020421"/>
    <w:rsid w:val="000265AA"/>
    <w:rsid w:val="00040858"/>
    <w:rsid w:val="000547E5"/>
    <w:rsid w:val="00055478"/>
    <w:rsid w:val="00085928"/>
    <w:rsid w:val="00092847"/>
    <w:rsid w:val="0009606D"/>
    <w:rsid w:val="000C3FC5"/>
    <w:rsid w:val="001131FD"/>
    <w:rsid w:val="00127285"/>
    <w:rsid w:val="001463E8"/>
    <w:rsid w:val="00182D0B"/>
    <w:rsid w:val="001B0137"/>
    <w:rsid w:val="001B222A"/>
    <w:rsid w:val="001E2856"/>
    <w:rsid w:val="001E41C9"/>
    <w:rsid w:val="00243EBB"/>
    <w:rsid w:val="00296395"/>
    <w:rsid w:val="002D0CD8"/>
    <w:rsid w:val="002F2055"/>
    <w:rsid w:val="00334187"/>
    <w:rsid w:val="00352FF8"/>
    <w:rsid w:val="003A4C79"/>
    <w:rsid w:val="003C21B4"/>
    <w:rsid w:val="004304D4"/>
    <w:rsid w:val="00445B91"/>
    <w:rsid w:val="00445EF6"/>
    <w:rsid w:val="004B5668"/>
    <w:rsid w:val="004D55E8"/>
    <w:rsid w:val="004F03DF"/>
    <w:rsid w:val="004F4D2F"/>
    <w:rsid w:val="005040B9"/>
    <w:rsid w:val="00530C6B"/>
    <w:rsid w:val="005876CE"/>
    <w:rsid w:val="005B0D86"/>
    <w:rsid w:val="005C3FC3"/>
    <w:rsid w:val="005E631D"/>
    <w:rsid w:val="006A25FF"/>
    <w:rsid w:val="006C2213"/>
    <w:rsid w:val="007459BD"/>
    <w:rsid w:val="0077644F"/>
    <w:rsid w:val="00796FA4"/>
    <w:rsid w:val="007D1740"/>
    <w:rsid w:val="00801483"/>
    <w:rsid w:val="00805832"/>
    <w:rsid w:val="0084091B"/>
    <w:rsid w:val="008758F6"/>
    <w:rsid w:val="008A2AE8"/>
    <w:rsid w:val="008D0DDC"/>
    <w:rsid w:val="008D4102"/>
    <w:rsid w:val="008F39AB"/>
    <w:rsid w:val="00945649"/>
    <w:rsid w:val="00967272"/>
    <w:rsid w:val="00A03651"/>
    <w:rsid w:val="00A35BC6"/>
    <w:rsid w:val="00A82E15"/>
    <w:rsid w:val="00A96B8B"/>
    <w:rsid w:val="00B04E7C"/>
    <w:rsid w:val="00B14E2C"/>
    <w:rsid w:val="00B21599"/>
    <w:rsid w:val="00B52628"/>
    <w:rsid w:val="00B76068"/>
    <w:rsid w:val="00BB3B10"/>
    <w:rsid w:val="00BD647A"/>
    <w:rsid w:val="00C03661"/>
    <w:rsid w:val="00C2070E"/>
    <w:rsid w:val="00CA0890"/>
    <w:rsid w:val="00CC2A51"/>
    <w:rsid w:val="00CE635C"/>
    <w:rsid w:val="00CF1BC1"/>
    <w:rsid w:val="00D048DE"/>
    <w:rsid w:val="00D30E01"/>
    <w:rsid w:val="00D53F91"/>
    <w:rsid w:val="00D91DD2"/>
    <w:rsid w:val="00DE4BAB"/>
    <w:rsid w:val="00DF1FEA"/>
    <w:rsid w:val="00E20698"/>
    <w:rsid w:val="00F10EC7"/>
    <w:rsid w:val="00F45981"/>
    <w:rsid w:val="00F62A75"/>
    <w:rsid w:val="00F710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5FF8AC19"/>
  <w15:chartTrackingRefBased/>
  <w15:docId w15:val="{BDFCC2A0-8C43-4EA6-ACF0-05DB5229DC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F2055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D4102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4102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D410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D41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D41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image" Target="media/image3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C6BE04-6DF9-4A02-8326-F68EDBF816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1</Pages>
  <Words>1</Words>
  <Characters>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Wright</dc:creator>
  <cp:keywords/>
  <dc:description/>
  <cp:lastModifiedBy>Stephen Wright</cp:lastModifiedBy>
  <cp:revision>5</cp:revision>
  <cp:lastPrinted>2019-12-09T15:53:00Z</cp:lastPrinted>
  <dcterms:created xsi:type="dcterms:W3CDTF">2019-12-10T13:45:00Z</dcterms:created>
  <dcterms:modified xsi:type="dcterms:W3CDTF">2019-12-10T14:44:00Z</dcterms:modified>
</cp:coreProperties>
</file>